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EED383" w14:textId="794447C6" w:rsidR="00CC7DC3" w:rsidRPr="00236A32" w:rsidRDefault="00334699" w:rsidP="006D0228">
      <w:pPr>
        <w:spacing w:after="240"/>
        <w:jc w:val="center"/>
        <w:rPr>
          <w:rFonts w:ascii="Roboto Condensed" w:hAnsi="Roboto Condensed"/>
          <w:b/>
          <w:sz w:val="24"/>
          <w:szCs w:val="24"/>
          <w:lang w:val="pl-PL"/>
        </w:rPr>
      </w:pPr>
      <w:r>
        <w:rPr>
          <w:rFonts w:ascii="Roboto Condensed" w:hAnsi="Roboto Condensed"/>
          <w:b/>
          <w:sz w:val="24"/>
          <w:szCs w:val="24"/>
          <w:lang w:val="pl-PL"/>
        </w:rPr>
        <w:t>Nowe kanały dołączają do</w:t>
      </w:r>
      <w:r w:rsidR="00C768C4" w:rsidRPr="00236A32">
        <w:rPr>
          <w:rFonts w:ascii="Roboto Condensed" w:hAnsi="Roboto Condensed"/>
          <w:b/>
          <w:sz w:val="24"/>
          <w:szCs w:val="24"/>
          <w:lang w:val="pl-PL"/>
        </w:rPr>
        <w:t xml:space="preserve"> ofert</w:t>
      </w:r>
      <w:r>
        <w:rPr>
          <w:rFonts w:ascii="Roboto Condensed" w:hAnsi="Roboto Condensed"/>
          <w:b/>
          <w:sz w:val="24"/>
          <w:szCs w:val="24"/>
          <w:lang w:val="pl-PL"/>
        </w:rPr>
        <w:t>y</w:t>
      </w:r>
      <w:r w:rsidR="00C768C4" w:rsidRPr="00236A32">
        <w:rPr>
          <w:rFonts w:ascii="Roboto Condensed" w:hAnsi="Roboto Condensed"/>
          <w:b/>
          <w:sz w:val="24"/>
          <w:szCs w:val="24"/>
          <w:lang w:val="pl-PL"/>
        </w:rPr>
        <w:t xml:space="preserve"> PLAY NOW</w:t>
      </w:r>
      <w:r w:rsidR="009634EA">
        <w:rPr>
          <w:rFonts w:ascii="Roboto Condensed" w:hAnsi="Roboto Condensed"/>
          <w:b/>
          <w:sz w:val="24"/>
          <w:szCs w:val="24"/>
          <w:lang w:val="pl-PL"/>
        </w:rPr>
        <w:t xml:space="preserve"> i PLAY NOW TV</w:t>
      </w:r>
    </w:p>
    <w:p w14:paraId="667CA3D5" w14:textId="2C21722C" w:rsidR="00283EEE" w:rsidRPr="00236A32" w:rsidRDefault="00283EEE" w:rsidP="002533DC">
      <w:pPr>
        <w:pStyle w:val="Akapitzlist"/>
        <w:numPr>
          <w:ilvl w:val="0"/>
          <w:numId w:val="5"/>
        </w:numPr>
        <w:jc w:val="both"/>
        <w:rPr>
          <w:rFonts w:ascii="Roboto Condensed" w:hAnsi="Roboto Condensed" w:cs="Helvetica"/>
          <w:b/>
          <w:bCs/>
          <w:shd w:val="clear" w:color="auto" w:fill="FFFFFF"/>
          <w:lang w:val="pl-PL"/>
        </w:rPr>
      </w:pPr>
      <w:r w:rsidRPr="00236A32">
        <w:rPr>
          <w:rFonts w:ascii="Roboto Condensed" w:hAnsi="Roboto Condensed" w:cs="Helvetica"/>
          <w:b/>
          <w:bCs/>
          <w:shd w:val="clear" w:color="auto" w:fill="FFFFFF"/>
          <w:lang w:val="pl-PL"/>
        </w:rPr>
        <w:t>PLAY NOW TV z nowym pakietem S</w:t>
      </w:r>
      <w:r w:rsidR="005428B9">
        <w:rPr>
          <w:rFonts w:ascii="Roboto Condensed" w:hAnsi="Roboto Condensed" w:cs="Helvetica"/>
          <w:b/>
          <w:bCs/>
          <w:shd w:val="clear" w:color="auto" w:fill="FFFFFF"/>
          <w:lang w:val="pl-PL"/>
        </w:rPr>
        <w:t>tart</w:t>
      </w:r>
      <w:r w:rsidRPr="00236A32">
        <w:rPr>
          <w:rFonts w:ascii="Roboto Condensed" w:hAnsi="Roboto Condensed" w:cs="Helvetica"/>
          <w:b/>
          <w:bCs/>
          <w:shd w:val="clear" w:color="auto" w:fill="FFFFFF"/>
          <w:lang w:val="pl-PL"/>
        </w:rPr>
        <w:t xml:space="preserve"> z ponad 30 </w:t>
      </w:r>
      <w:r w:rsidR="009634EA">
        <w:rPr>
          <w:rFonts w:ascii="Roboto Condensed" w:hAnsi="Roboto Condensed" w:cs="Helvetica"/>
          <w:b/>
          <w:bCs/>
          <w:shd w:val="clear" w:color="auto" w:fill="FFFFFF"/>
          <w:lang w:val="pl-PL"/>
        </w:rPr>
        <w:t>kanałami</w:t>
      </w:r>
      <w:r w:rsidR="009634EA" w:rsidRPr="00236A32">
        <w:rPr>
          <w:rFonts w:ascii="Roboto Condensed" w:hAnsi="Roboto Condensed" w:cs="Helvetica"/>
          <w:b/>
          <w:bCs/>
          <w:shd w:val="clear" w:color="auto" w:fill="FFFFFF"/>
          <w:lang w:val="pl-PL"/>
        </w:rPr>
        <w:t xml:space="preserve"> </w:t>
      </w:r>
      <w:r w:rsidRPr="00236A32">
        <w:rPr>
          <w:rFonts w:ascii="Roboto Condensed" w:hAnsi="Roboto Condensed" w:cs="Helvetica"/>
          <w:b/>
          <w:bCs/>
          <w:shd w:val="clear" w:color="auto" w:fill="FFFFFF"/>
          <w:lang w:val="pl-PL"/>
        </w:rPr>
        <w:t xml:space="preserve">już od 10 zł miesięcznie </w:t>
      </w:r>
    </w:p>
    <w:p w14:paraId="15DF3917" w14:textId="7952D1B7" w:rsidR="00B06B69" w:rsidRPr="00236A32" w:rsidRDefault="006A2D45" w:rsidP="002533DC">
      <w:pPr>
        <w:pStyle w:val="Akapitzlist"/>
        <w:numPr>
          <w:ilvl w:val="0"/>
          <w:numId w:val="5"/>
        </w:numPr>
        <w:jc w:val="both"/>
        <w:rPr>
          <w:rFonts w:ascii="Roboto Condensed" w:hAnsi="Roboto Condensed" w:cs="Helvetica"/>
          <w:b/>
          <w:bCs/>
          <w:shd w:val="clear" w:color="auto" w:fill="FFFFFF"/>
        </w:rPr>
      </w:pPr>
      <w:r w:rsidRPr="00236A32">
        <w:rPr>
          <w:rFonts w:ascii="Roboto Condensed" w:hAnsi="Roboto Condensed"/>
          <w:b/>
          <w:bCs/>
        </w:rPr>
        <w:t xml:space="preserve">Dwanaście </w:t>
      </w:r>
      <w:r w:rsidR="00283EEE" w:rsidRPr="00236A32">
        <w:rPr>
          <w:rFonts w:ascii="Roboto Condensed" w:hAnsi="Roboto Condensed"/>
          <w:b/>
          <w:bCs/>
        </w:rPr>
        <w:t xml:space="preserve">dodatkowych </w:t>
      </w:r>
      <w:r w:rsidRPr="00236A32">
        <w:rPr>
          <w:rFonts w:ascii="Roboto Condensed" w:hAnsi="Roboto Condensed"/>
          <w:b/>
          <w:bCs/>
        </w:rPr>
        <w:t xml:space="preserve">kanałów </w:t>
      </w:r>
      <w:r w:rsidR="00283EEE" w:rsidRPr="00236A32">
        <w:rPr>
          <w:rFonts w:ascii="Roboto Condensed" w:hAnsi="Roboto Condensed"/>
          <w:b/>
          <w:bCs/>
        </w:rPr>
        <w:t xml:space="preserve">dostępnych w PLAY NOW i PLAY NOW TV </w:t>
      </w:r>
    </w:p>
    <w:p w14:paraId="66A2DEEA" w14:textId="77777777" w:rsidR="00B06B69" w:rsidRPr="00236A32" w:rsidRDefault="00B06B69" w:rsidP="002533DC">
      <w:pPr>
        <w:jc w:val="both"/>
        <w:rPr>
          <w:rFonts w:ascii="Roboto Condensed" w:hAnsi="Roboto Condensed" w:cs="Helvetica"/>
          <w:b/>
          <w:bCs/>
          <w:shd w:val="clear" w:color="auto" w:fill="FFFFFF"/>
        </w:rPr>
      </w:pPr>
    </w:p>
    <w:p w14:paraId="05EA38CA" w14:textId="08D5176D" w:rsidR="00DE6A05" w:rsidRPr="00236A32" w:rsidRDefault="00283EEE" w:rsidP="002533DC">
      <w:pPr>
        <w:jc w:val="both"/>
        <w:rPr>
          <w:rFonts w:ascii="Roboto Condensed" w:eastAsia="Calibri" w:hAnsi="Roboto Condensed" w:cs="Calibri"/>
          <w:b/>
          <w:lang w:val="en-GB"/>
        </w:rPr>
      </w:pPr>
      <w:proofErr w:type="spellStart"/>
      <w:r w:rsidRPr="00236A32">
        <w:rPr>
          <w:rFonts w:ascii="Roboto Condensed" w:eastAsia="Calibri" w:hAnsi="Roboto Condensed" w:cs="Calibri"/>
          <w:b/>
          <w:lang w:val="en-GB"/>
        </w:rPr>
        <w:t>Pakiet</w:t>
      </w:r>
      <w:proofErr w:type="spellEnd"/>
      <w:r w:rsidRPr="00236A32">
        <w:rPr>
          <w:rFonts w:ascii="Roboto Condensed" w:eastAsia="Calibri" w:hAnsi="Roboto Condensed" w:cs="Calibri"/>
          <w:b/>
          <w:lang w:val="en-GB"/>
        </w:rPr>
        <w:t xml:space="preserve"> S</w:t>
      </w:r>
      <w:r w:rsidR="00717A75">
        <w:rPr>
          <w:rFonts w:ascii="Roboto Condensed" w:eastAsia="Calibri" w:hAnsi="Roboto Condensed" w:cs="Calibri"/>
          <w:b/>
          <w:lang w:val="en-GB"/>
        </w:rPr>
        <w:t>tart</w:t>
      </w:r>
      <w:r w:rsidRPr="00236A32">
        <w:rPr>
          <w:rFonts w:ascii="Roboto Condensed" w:eastAsia="Calibri" w:hAnsi="Roboto Condensed" w:cs="Calibri"/>
          <w:b/>
          <w:lang w:val="en-GB"/>
        </w:rPr>
        <w:t xml:space="preserve"> w PLAY NOW TV </w:t>
      </w:r>
    </w:p>
    <w:p w14:paraId="5E3AC51F" w14:textId="71F061AC" w:rsidR="008E2273" w:rsidRDefault="006D1D22" w:rsidP="002533DC">
      <w:pPr>
        <w:jc w:val="both"/>
        <w:rPr>
          <w:rFonts w:ascii="Roboto Condensed" w:hAnsi="Roboto Condensed"/>
        </w:rPr>
      </w:pPr>
      <w:r w:rsidRPr="004109A1">
        <w:rPr>
          <w:rFonts w:ascii="Roboto Condensed" w:hAnsi="Roboto Condensed"/>
          <w:lang w:val="pl-PL"/>
        </w:rPr>
        <w:t>W ofercie PLAY NOW TV pojawiło się nowe rozwiązanie</w:t>
      </w:r>
      <w:r w:rsidR="004109A1">
        <w:rPr>
          <w:rFonts w:ascii="Roboto Condensed" w:hAnsi="Roboto Condensed"/>
          <w:lang w:val="pl-PL"/>
        </w:rPr>
        <w:t xml:space="preserve"> </w:t>
      </w:r>
      <w:r w:rsidRPr="004109A1">
        <w:rPr>
          <w:rFonts w:ascii="Roboto Condensed" w:hAnsi="Roboto Condensed"/>
          <w:lang w:val="pl-PL"/>
        </w:rPr>
        <w:t xml:space="preserve">dla osób, które chcą </w:t>
      </w:r>
      <w:r w:rsidR="007507D0">
        <w:rPr>
          <w:rFonts w:ascii="Roboto Condensed" w:hAnsi="Roboto Condensed"/>
          <w:lang w:val="pl-PL"/>
        </w:rPr>
        <w:t>sprawdzić</w:t>
      </w:r>
      <w:r w:rsidRPr="004109A1">
        <w:rPr>
          <w:rFonts w:ascii="Roboto Condensed" w:hAnsi="Roboto Condensed"/>
          <w:lang w:val="pl-PL"/>
        </w:rPr>
        <w:t xml:space="preserve"> możliwości telewizji Play. </w:t>
      </w:r>
      <w:r w:rsidRPr="004109A1">
        <w:rPr>
          <w:rFonts w:ascii="Roboto Condensed" w:hAnsi="Roboto Condensed"/>
        </w:rPr>
        <w:t xml:space="preserve">Pakiet Start </w:t>
      </w:r>
      <w:r w:rsidR="004109A1" w:rsidRPr="004109A1">
        <w:rPr>
          <w:rFonts w:ascii="Roboto Condensed" w:hAnsi="Roboto Condensed"/>
        </w:rPr>
        <w:t>oferuje</w:t>
      </w:r>
      <w:r w:rsidRPr="004109A1">
        <w:rPr>
          <w:rFonts w:ascii="Roboto Condensed" w:hAnsi="Roboto Condensed"/>
        </w:rPr>
        <w:t xml:space="preserve"> </w:t>
      </w:r>
      <w:r w:rsidR="009634EA">
        <w:rPr>
          <w:rFonts w:ascii="Roboto Condensed" w:hAnsi="Roboto Condensed"/>
        </w:rPr>
        <w:t xml:space="preserve">ponad </w:t>
      </w:r>
      <w:r w:rsidRPr="004109A1">
        <w:rPr>
          <w:rFonts w:ascii="Roboto Condensed" w:hAnsi="Roboto Condensed"/>
        </w:rPr>
        <w:t>30 podstawowych kanałów o róż</w:t>
      </w:r>
      <w:r w:rsidR="004109A1">
        <w:rPr>
          <w:rFonts w:ascii="Roboto Condensed" w:hAnsi="Roboto Condensed"/>
        </w:rPr>
        <w:t>norodnej tematyce. Usługa S</w:t>
      </w:r>
      <w:r w:rsidR="00717A75">
        <w:rPr>
          <w:rFonts w:ascii="Roboto Condensed" w:hAnsi="Roboto Condensed"/>
        </w:rPr>
        <w:t>tart</w:t>
      </w:r>
      <w:r w:rsidR="004109A1">
        <w:rPr>
          <w:rFonts w:ascii="Roboto Condensed" w:hAnsi="Roboto Condensed"/>
        </w:rPr>
        <w:t xml:space="preserve"> </w:t>
      </w:r>
      <w:r w:rsidRPr="004109A1">
        <w:rPr>
          <w:rFonts w:ascii="Roboto Condensed" w:hAnsi="Roboto Condensed"/>
        </w:rPr>
        <w:t>dostępn</w:t>
      </w:r>
      <w:r w:rsidR="004109A1">
        <w:rPr>
          <w:rFonts w:ascii="Roboto Condensed" w:hAnsi="Roboto Condensed"/>
        </w:rPr>
        <w:t>a</w:t>
      </w:r>
      <w:r w:rsidRPr="004109A1">
        <w:rPr>
          <w:rFonts w:ascii="Roboto Condensed" w:hAnsi="Roboto Condensed"/>
        </w:rPr>
        <w:t xml:space="preserve"> jest w ofercie z PLAY NOW TV BOX dla nowych </w:t>
      </w:r>
      <w:r w:rsidR="00334699">
        <w:rPr>
          <w:rFonts w:ascii="Roboto Condensed" w:hAnsi="Roboto Condensed"/>
        </w:rPr>
        <w:t>k</w:t>
      </w:r>
      <w:r w:rsidRPr="004109A1">
        <w:rPr>
          <w:rFonts w:ascii="Roboto Condensed" w:hAnsi="Roboto Condensed"/>
        </w:rPr>
        <w:t xml:space="preserve">lientów </w:t>
      </w:r>
      <w:r w:rsidR="004109A1" w:rsidRPr="004109A1">
        <w:rPr>
          <w:rFonts w:ascii="Roboto Condensed" w:hAnsi="Roboto Condensed"/>
        </w:rPr>
        <w:t xml:space="preserve">w atrakcyjnej cenie – już </w:t>
      </w:r>
      <w:r w:rsidRPr="004109A1">
        <w:rPr>
          <w:rFonts w:ascii="Roboto Condensed" w:hAnsi="Roboto Condensed"/>
        </w:rPr>
        <w:t xml:space="preserve">od 10 zł miesięcznie. </w:t>
      </w:r>
    </w:p>
    <w:p w14:paraId="2058B8D2" w14:textId="77777777" w:rsidR="00883ACA" w:rsidRDefault="00883ACA" w:rsidP="002533DC">
      <w:pPr>
        <w:jc w:val="both"/>
        <w:rPr>
          <w:rFonts w:ascii="Roboto Condensed" w:hAnsi="Roboto Condensed"/>
        </w:rPr>
      </w:pPr>
    </w:p>
    <w:p w14:paraId="16D7AFD1" w14:textId="44D10703" w:rsidR="006D1D22" w:rsidRPr="004109A1" w:rsidRDefault="006D1D22" w:rsidP="002533DC">
      <w:pPr>
        <w:jc w:val="both"/>
        <w:rPr>
          <w:rFonts w:ascii="Roboto Condensed" w:hAnsi="Roboto Condensed"/>
        </w:rPr>
      </w:pPr>
      <w:r w:rsidRPr="004109A1">
        <w:rPr>
          <w:rFonts w:ascii="Roboto Condensed" w:hAnsi="Roboto Condensed"/>
        </w:rPr>
        <w:t>Dodatkowo</w:t>
      </w:r>
      <w:r w:rsidR="004109A1" w:rsidRPr="004109A1">
        <w:rPr>
          <w:rFonts w:ascii="Roboto Condensed" w:hAnsi="Roboto Condensed"/>
        </w:rPr>
        <w:t>, każdy klient</w:t>
      </w:r>
      <w:r w:rsidR="00334699">
        <w:rPr>
          <w:rFonts w:ascii="Roboto Condensed" w:hAnsi="Roboto Condensed"/>
        </w:rPr>
        <w:t xml:space="preserve"> oferty telewizyjnej</w:t>
      </w:r>
      <w:r w:rsidR="004109A1" w:rsidRPr="004109A1">
        <w:rPr>
          <w:rFonts w:ascii="Roboto Condensed" w:hAnsi="Roboto Condensed"/>
        </w:rPr>
        <w:t xml:space="preserve"> otrzymuje również</w:t>
      </w:r>
      <w:r w:rsidR="00D278D1">
        <w:rPr>
          <w:rFonts w:ascii="Roboto Condensed" w:hAnsi="Roboto Condensed"/>
        </w:rPr>
        <w:t xml:space="preserve"> bezpłatny 30-dniowy</w:t>
      </w:r>
      <w:r w:rsidR="004109A1" w:rsidRPr="004109A1">
        <w:rPr>
          <w:rFonts w:ascii="Roboto Condensed" w:hAnsi="Roboto Condensed"/>
        </w:rPr>
        <w:t xml:space="preserve"> dostęp do </w:t>
      </w:r>
      <w:r w:rsidR="5DEA6D6A" w:rsidRPr="5D1728E2">
        <w:rPr>
          <w:rFonts w:ascii="Roboto Condensed" w:hAnsi="Roboto Condensed"/>
        </w:rPr>
        <w:t>platformy</w:t>
      </w:r>
      <w:r w:rsidRPr="004109A1">
        <w:rPr>
          <w:rFonts w:ascii="Roboto Condensed" w:hAnsi="Roboto Condensed"/>
        </w:rPr>
        <w:t xml:space="preserve"> </w:t>
      </w:r>
      <w:proofErr w:type="spellStart"/>
      <w:r w:rsidRPr="004109A1">
        <w:rPr>
          <w:rFonts w:ascii="Roboto Condensed" w:hAnsi="Roboto Condensed"/>
        </w:rPr>
        <w:t>Viaplay</w:t>
      </w:r>
      <w:proofErr w:type="spellEnd"/>
      <w:r w:rsidRPr="004109A1">
        <w:rPr>
          <w:rFonts w:ascii="Roboto Condensed" w:hAnsi="Roboto Condensed"/>
        </w:rPr>
        <w:t xml:space="preserve">, </w:t>
      </w:r>
      <w:r w:rsidR="004109A1" w:rsidRPr="004109A1">
        <w:rPr>
          <w:rFonts w:ascii="Roboto Condensed" w:hAnsi="Roboto Condensed"/>
        </w:rPr>
        <w:t xml:space="preserve">który może później dodać wygodnie do swojego rachunku w cenie 34 zł. </w:t>
      </w:r>
      <w:r w:rsidR="009634EA">
        <w:rPr>
          <w:rFonts w:ascii="Roboto Condensed" w:hAnsi="Roboto Condensed"/>
        </w:rPr>
        <w:t xml:space="preserve">W tej opcji można dobrać dodatkowo </w:t>
      </w:r>
      <w:proofErr w:type="spellStart"/>
      <w:r w:rsidR="321BE885" w:rsidRPr="556DFE8C">
        <w:rPr>
          <w:rFonts w:ascii="Roboto Condensed" w:hAnsi="Roboto Condensed"/>
        </w:rPr>
        <w:t>Netflix</w:t>
      </w:r>
      <w:proofErr w:type="spellEnd"/>
      <w:r w:rsidR="321BE885" w:rsidRPr="556DFE8C">
        <w:rPr>
          <w:rFonts w:ascii="Roboto Condensed" w:hAnsi="Roboto Condensed"/>
        </w:rPr>
        <w:t xml:space="preserve"> </w:t>
      </w:r>
      <w:r w:rsidR="321BE885" w:rsidRPr="343AB658">
        <w:rPr>
          <w:rFonts w:ascii="Roboto Condensed" w:hAnsi="Roboto Condensed"/>
        </w:rPr>
        <w:t xml:space="preserve">oraz Amazon </w:t>
      </w:r>
      <w:proofErr w:type="spellStart"/>
      <w:r w:rsidR="321BE885" w:rsidRPr="578CCC5F">
        <w:rPr>
          <w:rFonts w:ascii="Roboto Condensed" w:hAnsi="Roboto Condensed"/>
        </w:rPr>
        <w:t>Prime</w:t>
      </w:r>
      <w:proofErr w:type="spellEnd"/>
      <w:r w:rsidR="321BE885" w:rsidRPr="578CCC5F">
        <w:rPr>
          <w:rFonts w:ascii="Roboto Condensed" w:hAnsi="Roboto Condensed"/>
        </w:rPr>
        <w:t xml:space="preserve"> Video</w:t>
      </w:r>
      <w:r w:rsidR="321BE885" w:rsidRPr="36414B99">
        <w:rPr>
          <w:rFonts w:ascii="Roboto Condensed" w:hAnsi="Roboto Condensed"/>
        </w:rPr>
        <w:t xml:space="preserve"> z </w:t>
      </w:r>
      <w:r w:rsidR="56CE591B" w:rsidRPr="652EECAF">
        <w:rPr>
          <w:rFonts w:ascii="Roboto Condensed" w:hAnsi="Roboto Condensed"/>
        </w:rPr>
        <w:t xml:space="preserve">bogatą biblioteką </w:t>
      </w:r>
      <w:r w:rsidR="56CE591B" w:rsidRPr="4F6A25B4">
        <w:rPr>
          <w:rFonts w:ascii="Roboto Condensed" w:hAnsi="Roboto Condensed"/>
        </w:rPr>
        <w:t xml:space="preserve">topowych filmów </w:t>
      </w:r>
      <w:r w:rsidR="56CE591B" w:rsidRPr="59C06B76">
        <w:rPr>
          <w:rFonts w:ascii="Roboto Condensed" w:hAnsi="Roboto Condensed"/>
        </w:rPr>
        <w:t xml:space="preserve">oraz seriali. </w:t>
      </w:r>
      <w:r w:rsidR="659397C0" w:rsidRPr="59C06B76">
        <w:rPr>
          <w:rFonts w:ascii="Roboto Condensed" w:hAnsi="Roboto Condensed"/>
        </w:rPr>
        <w:t>D</w:t>
      </w:r>
      <w:r w:rsidR="004109A1" w:rsidRPr="59C06B76">
        <w:rPr>
          <w:rFonts w:ascii="Roboto Condensed" w:hAnsi="Roboto Condensed"/>
        </w:rPr>
        <w:t>zięki</w:t>
      </w:r>
      <w:r w:rsidR="004109A1">
        <w:rPr>
          <w:rFonts w:ascii="Roboto Condensed" w:hAnsi="Roboto Condensed"/>
        </w:rPr>
        <w:t xml:space="preserve"> m</w:t>
      </w:r>
      <w:r w:rsidRPr="004109A1">
        <w:rPr>
          <w:rFonts w:ascii="Roboto Condensed" w:hAnsi="Roboto Condensed"/>
        </w:rPr>
        <w:t>ożliwoś</w:t>
      </w:r>
      <w:r w:rsidR="004109A1">
        <w:rPr>
          <w:rFonts w:ascii="Roboto Condensed" w:hAnsi="Roboto Condensed"/>
        </w:rPr>
        <w:t>ci</w:t>
      </w:r>
      <w:r w:rsidRPr="004109A1">
        <w:rPr>
          <w:rFonts w:ascii="Roboto Condensed" w:hAnsi="Roboto Condensed"/>
        </w:rPr>
        <w:t xml:space="preserve"> podłączenia anteny do dekodera</w:t>
      </w:r>
      <w:r w:rsidR="004109A1">
        <w:rPr>
          <w:rFonts w:ascii="Roboto Condensed" w:hAnsi="Roboto Condensed"/>
        </w:rPr>
        <w:t xml:space="preserve"> TV BOX klient może</w:t>
      </w:r>
      <w:r w:rsidRPr="004109A1">
        <w:rPr>
          <w:rFonts w:ascii="Roboto Condensed" w:hAnsi="Roboto Condensed"/>
        </w:rPr>
        <w:t xml:space="preserve"> powiększ</w:t>
      </w:r>
      <w:r w:rsidR="004109A1">
        <w:rPr>
          <w:rFonts w:ascii="Roboto Condensed" w:hAnsi="Roboto Condensed"/>
        </w:rPr>
        <w:t>yć</w:t>
      </w:r>
      <w:r w:rsidRPr="004109A1">
        <w:rPr>
          <w:rFonts w:ascii="Roboto Condensed" w:hAnsi="Roboto Condensed"/>
        </w:rPr>
        <w:t xml:space="preserve"> listę</w:t>
      </w:r>
      <w:r w:rsidR="004109A1">
        <w:rPr>
          <w:rFonts w:ascii="Roboto Condensed" w:hAnsi="Roboto Condensed"/>
        </w:rPr>
        <w:t xml:space="preserve"> programów</w:t>
      </w:r>
      <w:r w:rsidRPr="004109A1">
        <w:rPr>
          <w:rFonts w:ascii="Roboto Condensed" w:hAnsi="Roboto Condensed"/>
        </w:rPr>
        <w:t xml:space="preserve"> </w:t>
      </w:r>
      <w:r w:rsidR="00334699" w:rsidRPr="00334699">
        <w:rPr>
          <w:rFonts w:ascii="Roboto Condensed" w:hAnsi="Roboto Condensed"/>
        </w:rPr>
        <w:t xml:space="preserve">dostępnych </w:t>
      </w:r>
      <w:r w:rsidRPr="004109A1">
        <w:rPr>
          <w:rFonts w:ascii="Roboto Condensed" w:hAnsi="Roboto Condensed"/>
        </w:rPr>
        <w:t>w pakiecie o kanały telewizji naziemnej.</w:t>
      </w:r>
      <w:r w:rsidR="004109A1">
        <w:rPr>
          <w:rFonts w:ascii="Roboto Condensed" w:hAnsi="Roboto Condensed"/>
        </w:rPr>
        <w:t xml:space="preserve"> Obecnie</w:t>
      </w:r>
      <w:r w:rsidR="00334699">
        <w:rPr>
          <w:rFonts w:ascii="Roboto Condensed" w:hAnsi="Roboto Condensed"/>
        </w:rPr>
        <w:t xml:space="preserve"> dostępne</w:t>
      </w:r>
      <w:r w:rsidR="004109A1">
        <w:rPr>
          <w:rFonts w:ascii="Roboto Condensed" w:hAnsi="Roboto Condensed"/>
        </w:rPr>
        <w:t xml:space="preserve"> są trzy opcje do wyboru: </w:t>
      </w:r>
      <w:r w:rsidR="00712CDC">
        <w:rPr>
          <w:rFonts w:ascii="Roboto Condensed" w:hAnsi="Roboto Condensed"/>
        </w:rPr>
        <w:t>p</w:t>
      </w:r>
      <w:r w:rsidR="004109A1">
        <w:rPr>
          <w:rFonts w:ascii="Roboto Condensed" w:hAnsi="Roboto Condensed"/>
        </w:rPr>
        <w:t>akiet S</w:t>
      </w:r>
      <w:r w:rsidR="00717A75">
        <w:rPr>
          <w:rFonts w:ascii="Roboto Condensed" w:hAnsi="Roboto Condensed"/>
        </w:rPr>
        <w:t>tart</w:t>
      </w:r>
      <w:r w:rsidR="004109A1">
        <w:rPr>
          <w:rFonts w:ascii="Roboto Condensed" w:hAnsi="Roboto Condensed"/>
        </w:rPr>
        <w:t xml:space="preserve"> z </w:t>
      </w:r>
      <w:r w:rsidR="009634EA">
        <w:rPr>
          <w:rFonts w:ascii="Roboto Condensed" w:hAnsi="Roboto Condensed"/>
        </w:rPr>
        <w:t xml:space="preserve">ponad </w:t>
      </w:r>
      <w:r w:rsidR="004109A1">
        <w:rPr>
          <w:rFonts w:ascii="Roboto Condensed" w:hAnsi="Roboto Condensed"/>
        </w:rPr>
        <w:t>30 kanałami, P</w:t>
      </w:r>
      <w:r w:rsidR="00717A75">
        <w:rPr>
          <w:rFonts w:ascii="Roboto Condensed" w:hAnsi="Roboto Condensed"/>
        </w:rPr>
        <w:t>odstawowy</w:t>
      </w:r>
      <w:r w:rsidR="004109A1">
        <w:rPr>
          <w:rFonts w:ascii="Roboto Condensed" w:hAnsi="Roboto Condensed"/>
        </w:rPr>
        <w:t xml:space="preserve"> z </w:t>
      </w:r>
      <w:r w:rsidR="009634EA">
        <w:rPr>
          <w:rFonts w:ascii="Roboto Condensed" w:hAnsi="Roboto Condensed"/>
        </w:rPr>
        <w:t xml:space="preserve">ponad </w:t>
      </w:r>
      <w:r w:rsidR="004109A1">
        <w:rPr>
          <w:rFonts w:ascii="Roboto Condensed" w:hAnsi="Roboto Condensed"/>
        </w:rPr>
        <w:t xml:space="preserve">50 </w:t>
      </w:r>
      <w:r w:rsidR="009634EA">
        <w:rPr>
          <w:rFonts w:ascii="Roboto Condensed" w:hAnsi="Roboto Condensed"/>
        </w:rPr>
        <w:t>kanałami lub</w:t>
      </w:r>
      <w:r w:rsidR="004109A1">
        <w:rPr>
          <w:rFonts w:ascii="Roboto Condensed" w:hAnsi="Roboto Condensed"/>
        </w:rPr>
        <w:t xml:space="preserve"> R</w:t>
      </w:r>
      <w:r w:rsidR="00717A75">
        <w:rPr>
          <w:rFonts w:ascii="Roboto Condensed" w:hAnsi="Roboto Condensed"/>
        </w:rPr>
        <w:t>ozszerzony</w:t>
      </w:r>
      <w:r w:rsidR="004109A1">
        <w:rPr>
          <w:rFonts w:ascii="Roboto Condensed" w:hAnsi="Roboto Condensed"/>
        </w:rPr>
        <w:t xml:space="preserve"> z ponad 100 kanałami</w:t>
      </w:r>
      <w:r w:rsidR="009F7E5C">
        <w:rPr>
          <w:rFonts w:ascii="Roboto Condensed" w:hAnsi="Roboto Condensed"/>
        </w:rPr>
        <w:t xml:space="preserve">. </w:t>
      </w:r>
    </w:p>
    <w:p w14:paraId="7EE12249" w14:textId="627AA9F9" w:rsidR="006D1D22" w:rsidRDefault="006D1D22" w:rsidP="002533DC">
      <w:pPr>
        <w:jc w:val="both"/>
      </w:pPr>
      <w:r>
        <w:t xml:space="preserve"> </w:t>
      </w:r>
    </w:p>
    <w:p w14:paraId="7DAF3B72" w14:textId="77777777" w:rsidR="00717A75" w:rsidRPr="00712CDC" w:rsidRDefault="00283EEE" w:rsidP="002533DC">
      <w:pPr>
        <w:jc w:val="both"/>
        <w:rPr>
          <w:rFonts w:ascii="Roboto Condensed" w:hAnsi="Roboto Condensed"/>
          <w:b/>
          <w:bCs/>
          <w:lang w:val="en-GB"/>
        </w:rPr>
      </w:pPr>
      <w:proofErr w:type="spellStart"/>
      <w:r w:rsidRPr="00712CDC">
        <w:rPr>
          <w:rFonts w:ascii="Roboto Condensed" w:hAnsi="Roboto Condensed"/>
          <w:b/>
          <w:bCs/>
          <w:lang w:val="en-GB"/>
        </w:rPr>
        <w:t>Nowe</w:t>
      </w:r>
      <w:proofErr w:type="spellEnd"/>
      <w:r w:rsidRPr="00712CDC">
        <w:rPr>
          <w:rFonts w:ascii="Roboto Condensed" w:hAnsi="Roboto Condensed"/>
          <w:b/>
          <w:bCs/>
          <w:lang w:val="en-GB"/>
        </w:rPr>
        <w:t xml:space="preserve"> </w:t>
      </w:r>
      <w:proofErr w:type="spellStart"/>
      <w:r w:rsidRPr="00712CDC">
        <w:rPr>
          <w:rFonts w:ascii="Roboto Condensed" w:hAnsi="Roboto Condensed"/>
          <w:b/>
          <w:bCs/>
          <w:lang w:val="en-GB"/>
        </w:rPr>
        <w:t>kanały</w:t>
      </w:r>
      <w:proofErr w:type="spellEnd"/>
      <w:r w:rsidRPr="00712CDC">
        <w:rPr>
          <w:rFonts w:ascii="Roboto Condensed" w:hAnsi="Roboto Condensed"/>
          <w:b/>
          <w:bCs/>
          <w:lang w:val="en-GB"/>
        </w:rPr>
        <w:t xml:space="preserve"> w PLAY NOW</w:t>
      </w:r>
      <w:r w:rsidR="001C74BE" w:rsidRPr="00712CDC">
        <w:rPr>
          <w:rFonts w:ascii="Roboto Condensed" w:hAnsi="Roboto Condensed"/>
          <w:b/>
          <w:bCs/>
          <w:lang w:val="en-GB"/>
        </w:rPr>
        <w:t xml:space="preserve"> i PLAY NOW TV</w:t>
      </w:r>
    </w:p>
    <w:p w14:paraId="7F3CDA4E" w14:textId="2206D875" w:rsidR="006D1D22" w:rsidRPr="001C4A7F" w:rsidRDefault="00283EEE" w:rsidP="002533DC">
      <w:pPr>
        <w:spacing w:after="240"/>
        <w:jc w:val="both"/>
        <w:rPr>
          <w:rFonts w:ascii="Roboto Condensed" w:hAnsi="Roboto Condensed"/>
          <w:b/>
          <w:bCs/>
        </w:rPr>
      </w:pPr>
      <w:r w:rsidRPr="00236A32">
        <w:rPr>
          <w:rFonts w:ascii="Roboto Condensed" w:hAnsi="Roboto Condensed"/>
        </w:rPr>
        <w:t xml:space="preserve">Operator </w:t>
      </w:r>
      <w:r w:rsidR="000E2DAB" w:rsidRPr="00236A32">
        <w:rPr>
          <w:rFonts w:ascii="Roboto Condensed" w:hAnsi="Roboto Condensed"/>
        </w:rPr>
        <w:t xml:space="preserve">stale rozwija portfolio dostępnych programów oraz usług w ofercie swojej telewizji, aby zagwarantować </w:t>
      </w:r>
      <w:r w:rsidR="00A132B5" w:rsidRPr="00236A32">
        <w:rPr>
          <w:rFonts w:ascii="Roboto Condensed" w:hAnsi="Roboto Condensed"/>
        </w:rPr>
        <w:t xml:space="preserve">najlepszy </w:t>
      </w:r>
      <w:r w:rsidR="000E2DAB" w:rsidRPr="00236A32">
        <w:rPr>
          <w:rFonts w:ascii="Roboto Condensed" w:hAnsi="Roboto Condensed"/>
        </w:rPr>
        <w:t xml:space="preserve">dostęp do informacji z pierwszej ręki oraz rozrywkę najwyższej jakości dla wszystkich swoich klientów. </w:t>
      </w:r>
      <w:r w:rsidR="00A132B5" w:rsidRPr="00236A32">
        <w:rPr>
          <w:rFonts w:ascii="Roboto Condensed" w:hAnsi="Roboto Condensed"/>
        </w:rPr>
        <w:t>Od teraz, w PLAY NOW</w:t>
      </w:r>
      <w:r w:rsidR="001C74BE">
        <w:rPr>
          <w:rFonts w:ascii="Roboto Condensed" w:hAnsi="Roboto Condensed"/>
        </w:rPr>
        <w:t xml:space="preserve"> i PLAY NOW TV</w:t>
      </w:r>
      <w:r w:rsidR="00A132B5" w:rsidRPr="00236A32">
        <w:rPr>
          <w:rFonts w:ascii="Roboto Condensed" w:hAnsi="Roboto Condensed"/>
        </w:rPr>
        <w:t xml:space="preserve"> pojawiło się aż 12 nowych programów zarówno dla najmłodszych odbiorców, jak</w:t>
      </w:r>
      <w:r w:rsidR="00D278D1">
        <w:rPr>
          <w:rFonts w:ascii="Roboto Condensed" w:hAnsi="Roboto Condensed"/>
        </w:rPr>
        <w:t xml:space="preserve"> i</w:t>
      </w:r>
      <w:r w:rsidR="00A132B5" w:rsidRPr="00236A32">
        <w:rPr>
          <w:rFonts w:ascii="Roboto Condensed" w:hAnsi="Roboto Condensed"/>
        </w:rPr>
        <w:t xml:space="preserve"> </w:t>
      </w:r>
      <w:r w:rsidR="008968C0" w:rsidRPr="00236A32">
        <w:rPr>
          <w:rFonts w:ascii="Roboto Condensed" w:hAnsi="Roboto Condensed"/>
        </w:rPr>
        <w:t xml:space="preserve">starszych widzów. </w:t>
      </w:r>
      <w:r w:rsidR="001C74BE" w:rsidRPr="001C74BE">
        <w:rPr>
          <w:rFonts w:ascii="Roboto Condensed" w:hAnsi="Roboto Condensed"/>
        </w:rPr>
        <w:t>W pakiecie P</w:t>
      </w:r>
      <w:r w:rsidR="00717A75">
        <w:rPr>
          <w:rFonts w:ascii="Roboto Condensed" w:hAnsi="Roboto Condensed"/>
        </w:rPr>
        <w:t>odstawowym</w:t>
      </w:r>
      <w:r w:rsidR="001C74BE" w:rsidRPr="001C74BE">
        <w:rPr>
          <w:rFonts w:ascii="Roboto Condensed" w:hAnsi="Roboto Condensed"/>
        </w:rPr>
        <w:t xml:space="preserve"> w PLAY NOW oraz S</w:t>
      </w:r>
      <w:r w:rsidR="00717A75">
        <w:rPr>
          <w:rFonts w:ascii="Roboto Condensed" w:hAnsi="Roboto Condensed"/>
        </w:rPr>
        <w:t>tart</w:t>
      </w:r>
      <w:r w:rsidR="001C74BE" w:rsidRPr="001C74BE">
        <w:rPr>
          <w:rFonts w:ascii="Roboto Condensed" w:hAnsi="Roboto Condensed"/>
        </w:rPr>
        <w:t xml:space="preserve"> w PLAY NOW TV klienci będą mieli dostęp do:</w:t>
      </w:r>
    </w:p>
    <w:p w14:paraId="7A4CC8F8" w14:textId="54BF5961" w:rsidR="006D1D22" w:rsidRPr="006D1D22" w:rsidRDefault="00D278D1" w:rsidP="002533DC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 </w:t>
      </w:r>
    </w:p>
    <w:p w14:paraId="07FD3F2A" w14:textId="4EF0C667" w:rsidR="006076CC" w:rsidRPr="00236A32" w:rsidRDefault="006076CC" w:rsidP="002533DC">
      <w:pPr>
        <w:pStyle w:val="Akapitzlist"/>
        <w:numPr>
          <w:ilvl w:val="0"/>
          <w:numId w:val="13"/>
        </w:numPr>
        <w:jc w:val="both"/>
        <w:rPr>
          <w:rFonts w:ascii="Roboto Condensed" w:hAnsi="Roboto Condensed" w:cstheme="minorBidi"/>
        </w:rPr>
      </w:pPr>
      <w:r w:rsidRPr="005428B9">
        <w:rPr>
          <w:rStyle w:val="Pogrubienie"/>
          <w:rFonts w:ascii="Roboto Condensed" w:hAnsi="Roboto Condensed" w:cstheme="minorBidi"/>
        </w:rPr>
        <w:t>ANTENA</w:t>
      </w:r>
      <w:r w:rsidRPr="06DEA905">
        <w:rPr>
          <w:rStyle w:val="Pogrubienie"/>
          <w:rFonts w:ascii="Roboto Condensed" w:hAnsi="Roboto Condensed" w:cstheme="minorBidi"/>
        </w:rPr>
        <w:t xml:space="preserve"> HD – </w:t>
      </w:r>
      <w:r w:rsidR="007C6910" w:rsidRPr="007C6910">
        <w:rPr>
          <w:rStyle w:val="Pogrubienie"/>
          <w:rFonts w:ascii="Roboto Condensed" w:hAnsi="Roboto Condensed" w:cstheme="minorBidi"/>
          <w:b w:val="0"/>
          <w:bCs w:val="0"/>
        </w:rPr>
        <w:t xml:space="preserve">kanał kierowany do osób powyżej 50 roku życia oraz całych rodzin. Program zapewnia nie tylko rozrywkę, ale również szeroko pojętą informację i edukację, szczególnie w dziedzinie aktywizacji i zdrowego trybu życia. W ofercie programowej znajdują się również kultowe seriale, m.in. nowe odcinki </w:t>
      </w:r>
      <w:r w:rsidR="007C6910" w:rsidRPr="00712CDC">
        <w:rPr>
          <w:rStyle w:val="Pogrubienie"/>
          <w:rFonts w:ascii="Roboto Condensed" w:hAnsi="Roboto Condensed" w:cstheme="minorBidi"/>
          <w:b w:val="0"/>
          <w:bCs w:val="0"/>
          <w:i/>
          <w:iCs/>
        </w:rPr>
        <w:t>Mody na Sukces</w:t>
      </w:r>
      <w:r w:rsidR="0048054A">
        <w:rPr>
          <w:rStyle w:val="Pogrubienie"/>
          <w:rFonts w:ascii="Roboto Condensed" w:hAnsi="Roboto Condensed" w:cstheme="minorBidi"/>
          <w:b w:val="0"/>
          <w:bCs w:val="0"/>
        </w:rPr>
        <w:t xml:space="preserve">, </w:t>
      </w:r>
      <w:r w:rsidR="007C6910" w:rsidRPr="007C6910">
        <w:rPr>
          <w:rStyle w:val="Pogrubienie"/>
          <w:rFonts w:ascii="Roboto Condensed" w:hAnsi="Roboto Condensed" w:cstheme="minorBidi"/>
          <w:b w:val="0"/>
          <w:bCs w:val="0"/>
        </w:rPr>
        <w:t>programy rozrywkowe, kabarety oraz wartościowe dokumenty.</w:t>
      </w:r>
    </w:p>
    <w:p w14:paraId="1F629BFD" w14:textId="4D34A2FC" w:rsidR="006217C3" w:rsidRPr="00236A32" w:rsidRDefault="008968C0" w:rsidP="002533DC">
      <w:pPr>
        <w:pStyle w:val="Akapitzlist"/>
        <w:numPr>
          <w:ilvl w:val="0"/>
          <w:numId w:val="13"/>
        </w:numPr>
        <w:jc w:val="both"/>
        <w:rPr>
          <w:rFonts w:ascii="Roboto Condensed" w:hAnsi="Roboto Condensed"/>
        </w:rPr>
      </w:pPr>
      <w:r w:rsidRPr="006076CC">
        <w:rPr>
          <w:rFonts w:ascii="Roboto Condensed" w:hAnsi="Roboto Condensed"/>
          <w:b/>
          <w:bCs/>
          <w:lang w:val="pl-PL"/>
        </w:rPr>
        <w:t>POWER</w:t>
      </w:r>
      <w:r w:rsidR="00AD2908">
        <w:rPr>
          <w:rFonts w:ascii="Roboto Condensed" w:hAnsi="Roboto Condensed"/>
          <w:b/>
          <w:bCs/>
          <w:lang w:val="pl-PL"/>
        </w:rPr>
        <w:t xml:space="preserve"> TV</w:t>
      </w:r>
      <w:r w:rsidR="006217C3">
        <w:rPr>
          <w:rFonts w:ascii="Roboto Condensed" w:hAnsi="Roboto Condensed"/>
          <w:b/>
          <w:bCs/>
          <w:lang w:val="pl-PL"/>
        </w:rPr>
        <w:t xml:space="preserve"> </w:t>
      </w:r>
      <w:r w:rsidRPr="006076CC">
        <w:rPr>
          <w:rFonts w:ascii="Roboto Condensed" w:hAnsi="Roboto Condensed"/>
          <w:b/>
          <w:bCs/>
          <w:lang w:val="pl-PL"/>
        </w:rPr>
        <w:t>HD</w:t>
      </w:r>
      <w:r w:rsidRPr="006076CC">
        <w:rPr>
          <w:rFonts w:ascii="Roboto Condensed" w:hAnsi="Roboto Condensed"/>
          <w:lang w:val="pl-PL"/>
        </w:rPr>
        <w:t xml:space="preserve"> - </w:t>
      </w:r>
      <w:r w:rsidR="006076CC" w:rsidRPr="006076CC">
        <w:rPr>
          <w:rFonts w:ascii="Roboto Condensed" w:hAnsi="Roboto Condensed" w:cstheme="minorHAnsi"/>
        </w:rPr>
        <w:t>stacja muzyczna w jakości HD, z największymi hitami polskiej muzyki rozrywkowej, która króluje na niejednym parkiecie oraz niezapomnianymi hitami muzyki zagranicznej z lat 80-tych i 90-tych.</w:t>
      </w:r>
    </w:p>
    <w:p w14:paraId="4084ACDE" w14:textId="368A6CCA" w:rsidR="008968C0" w:rsidRPr="006076CC" w:rsidRDefault="006076CC" w:rsidP="002533DC">
      <w:pPr>
        <w:pStyle w:val="Akapitzlist"/>
        <w:numPr>
          <w:ilvl w:val="0"/>
          <w:numId w:val="13"/>
        </w:numPr>
        <w:jc w:val="both"/>
        <w:rPr>
          <w:rFonts w:ascii="Roboto Condensed" w:hAnsi="Roboto Condensed" w:cstheme="minorHAnsi"/>
        </w:rPr>
      </w:pPr>
      <w:r w:rsidRPr="006076CC">
        <w:rPr>
          <w:rFonts w:ascii="Roboto Condensed" w:hAnsi="Roboto Condensed"/>
          <w:b/>
          <w:bCs/>
          <w:lang w:val="pl-PL"/>
        </w:rPr>
        <w:t>NUTA</w:t>
      </w:r>
      <w:r w:rsidR="00A132B5" w:rsidRPr="006076CC">
        <w:rPr>
          <w:rFonts w:ascii="Roboto Condensed" w:hAnsi="Roboto Condensed"/>
          <w:b/>
          <w:bCs/>
          <w:lang w:val="pl-PL"/>
        </w:rPr>
        <w:t>.TV HD</w:t>
      </w:r>
      <w:r w:rsidR="00A132B5" w:rsidRPr="006076CC">
        <w:rPr>
          <w:rFonts w:ascii="Roboto Condensed" w:hAnsi="Roboto Condensed"/>
          <w:lang w:val="pl-PL"/>
        </w:rPr>
        <w:t xml:space="preserve"> </w:t>
      </w:r>
      <w:r w:rsidR="008968C0" w:rsidRPr="006076CC">
        <w:rPr>
          <w:rFonts w:ascii="Roboto Condensed" w:eastAsia="Calibri" w:hAnsi="Roboto Condensed" w:cstheme="minorHAnsi"/>
        </w:rPr>
        <w:t xml:space="preserve">- </w:t>
      </w:r>
      <w:r w:rsidR="00A132B5" w:rsidRPr="006076CC">
        <w:rPr>
          <w:rFonts w:ascii="Roboto Condensed" w:eastAsia="Calibri" w:hAnsi="Roboto Condensed" w:cstheme="minorHAnsi"/>
        </w:rPr>
        <w:t xml:space="preserve">światowe </w:t>
      </w:r>
      <w:r w:rsidR="00236A32" w:rsidRPr="006076CC">
        <w:rPr>
          <w:rFonts w:ascii="Roboto Condensed" w:eastAsia="Calibri" w:hAnsi="Roboto Condensed" w:cstheme="minorHAnsi"/>
        </w:rPr>
        <w:t xml:space="preserve">przeboje </w:t>
      </w:r>
      <w:r w:rsidR="00A132B5" w:rsidRPr="006076CC">
        <w:rPr>
          <w:rFonts w:ascii="Roboto Condensed" w:eastAsia="Calibri" w:hAnsi="Roboto Condensed" w:cstheme="minorHAnsi"/>
        </w:rPr>
        <w:t xml:space="preserve">muzyki pop i dance w najwyższej jakości obrazu i dźwięku. Oprócz hitów obecnie zdobywających listy przebojów, na kanale NUTA.TV widzowie przenieść się mogą w podróż po największych przebojach ostatniej dekady. </w:t>
      </w:r>
    </w:p>
    <w:p w14:paraId="1BAA1A9A" w14:textId="19D07158" w:rsidR="008968C0" w:rsidRPr="00236A32" w:rsidRDefault="006076CC" w:rsidP="002533DC">
      <w:pPr>
        <w:pStyle w:val="Akapitzlist"/>
        <w:numPr>
          <w:ilvl w:val="0"/>
          <w:numId w:val="13"/>
        </w:numPr>
        <w:jc w:val="both"/>
        <w:rPr>
          <w:rFonts w:ascii="Roboto Condensed" w:hAnsi="Roboto Condensed" w:cstheme="minorHAnsi"/>
        </w:rPr>
      </w:pPr>
      <w:r>
        <w:rPr>
          <w:rFonts w:ascii="Roboto Condensed" w:hAnsi="Roboto Condensed"/>
          <w:b/>
          <w:bCs/>
          <w:lang w:val="pl-PL"/>
        </w:rPr>
        <w:t>TOP KIDS JR</w:t>
      </w:r>
      <w:r w:rsidR="00A132B5" w:rsidRPr="00236A32">
        <w:rPr>
          <w:rFonts w:ascii="Roboto Condensed" w:hAnsi="Roboto Condensed"/>
          <w:b/>
          <w:bCs/>
          <w:lang w:val="pl-PL"/>
        </w:rPr>
        <w:t xml:space="preserve"> HD</w:t>
      </w:r>
      <w:r w:rsidR="00A132B5" w:rsidRPr="00236A32">
        <w:rPr>
          <w:rFonts w:ascii="Roboto Condensed" w:hAnsi="Roboto Condensed"/>
          <w:lang w:val="pl-PL"/>
        </w:rPr>
        <w:t xml:space="preserve"> </w:t>
      </w:r>
      <w:r w:rsidR="008968C0" w:rsidRPr="00236A32">
        <w:rPr>
          <w:rFonts w:ascii="Roboto Condensed" w:hAnsi="Roboto Condensed" w:cstheme="minorHAnsi"/>
        </w:rPr>
        <w:t xml:space="preserve">- </w:t>
      </w:r>
      <w:r w:rsidRPr="006076CC">
        <w:rPr>
          <w:rFonts w:ascii="Roboto Condensed" w:hAnsi="Roboto Condensed" w:cstheme="minorHAnsi"/>
        </w:rPr>
        <w:t>pierwszy polski kanał pełen piosenek i animacji dla najmłodszych widzów, wszystkie brzdące nauczą się mówić, śpiewać i tańczyć, a także będą mogły poznawać języki obce. Rodzice mogą być spokojni o swoje pociechy, bo czas spędzony z Top Kids JR to gwarancja bezpiecznej i rozwojowej edukacji od świtu do zmierzchu.</w:t>
      </w:r>
    </w:p>
    <w:p w14:paraId="12F3AFE0" w14:textId="6A862AE4" w:rsidR="00A132B5" w:rsidRPr="00236A32" w:rsidRDefault="00A132B5" w:rsidP="002533DC">
      <w:pPr>
        <w:pStyle w:val="Akapitzlist"/>
        <w:numPr>
          <w:ilvl w:val="0"/>
          <w:numId w:val="1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rFonts w:ascii="Roboto Condensed" w:eastAsia="Times New Roman" w:hAnsi="Roboto Condensed" w:cstheme="minorBidi"/>
        </w:rPr>
      </w:pPr>
      <w:r w:rsidRPr="06DEA905">
        <w:rPr>
          <w:rFonts w:ascii="Roboto Condensed" w:hAnsi="Roboto Condensed"/>
          <w:b/>
          <w:bCs/>
          <w:lang w:val="pl-PL"/>
        </w:rPr>
        <w:t>HOME TV HD</w:t>
      </w:r>
      <w:r w:rsidRPr="06DEA905">
        <w:rPr>
          <w:rFonts w:ascii="Roboto Condensed" w:hAnsi="Roboto Condensed"/>
          <w:lang w:val="pl-PL"/>
        </w:rPr>
        <w:t xml:space="preserve"> </w:t>
      </w:r>
      <w:r w:rsidR="008968C0" w:rsidRPr="06DEA905">
        <w:rPr>
          <w:rFonts w:ascii="Roboto Condensed" w:eastAsia="Times New Roman" w:hAnsi="Roboto Condensed" w:cstheme="minorBidi"/>
        </w:rPr>
        <w:t>- prezentuje</w:t>
      </w:r>
      <w:r w:rsidRPr="06DEA905">
        <w:rPr>
          <w:rFonts w:ascii="Roboto Condensed" w:eastAsia="Times New Roman" w:hAnsi="Roboto Condensed" w:cstheme="minorBidi"/>
        </w:rPr>
        <w:t xml:space="preserve"> audycje związane z wnętrzami, remontami, metamorfozami domów i ogrodnictwem oraz programy kulinarne. W ofercie kanału znajdą się zarówno poradniki, które pozwolą odkryć swój ogród na nowo, jak i ciekawe serie dokumentalne</w:t>
      </w:r>
      <w:r w:rsidR="0048054A">
        <w:rPr>
          <w:rFonts w:ascii="Roboto Condensed" w:eastAsia="Times New Roman" w:hAnsi="Roboto Condensed" w:cstheme="minorBidi"/>
        </w:rPr>
        <w:t>.</w:t>
      </w:r>
    </w:p>
    <w:p w14:paraId="6AFDBB60" w14:textId="3D957A79" w:rsidR="00A132B5" w:rsidRPr="00236A32" w:rsidRDefault="00A132B5" w:rsidP="002533DC">
      <w:pPr>
        <w:pStyle w:val="Akapitzlist"/>
        <w:numPr>
          <w:ilvl w:val="0"/>
          <w:numId w:val="13"/>
        </w:numPr>
        <w:spacing w:line="240" w:lineRule="auto"/>
        <w:jc w:val="both"/>
        <w:rPr>
          <w:rFonts w:ascii="Roboto Condensed" w:eastAsia="Times New Roman" w:hAnsi="Roboto Condensed" w:cstheme="minorHAnsi"/>
        </w:rPr>
      </w:pPr>
      <w:r w:rsidRPr="00236A32">
        <w:rPr>
          <w:rFonts w:ascii="Roboto Condensed" w:hAnsi="Roboto Condensed"/>
          <w:b/>
          <w:bCs/>
          <w:lang w:val="pl-PL"/>
        </w:rPr>
        <w:lastRenderedPageBreak/>
        <w:t>TVC HD</w:t>
      </w:r>
      <w:r w:rsidRPr="00236A32">
        <w:rPr>
          <w:rFonts w:ascii="Roboto Condensed" w:hAnsi="Roboto Condensed"/>
          <w:lang w:val="pl-PL"/>
        </w:rPr>
        <w:t xml:space="preserve"> </w:t>
      </w:r>
      <w:r w:rsidR="008968C0" w:rsidRPr="00236A32">
        <w:rPr>
          <w:rFonts w:ascii="Roboto Condensed" w:eastAsia="Times New Roman" w:hAnsi="Roboto Condensed" w:cstheme="minorHAnsi"/>
        </w:rPr>
        <w:t xml:space="preserve">- </w:t>
      </w:r>
      <w:r w:rsidRPr="00236A32">
        <w:rPr>
          <w:rFonts w:ascii="Roboto Condensed" w:eastAsia="Times New Roman" w:hAnsi="Roboto Condensed" w:cstheme="minorHAnsi"/>
        </w:rPr>
        <w:t>kultowe filmy i seriale, ciekawe programy poradnikowe, seriale animowane dla najmłodszych oraz informacje z regionów. TVC to także widowiska artystyczne dla całych rodzin, w tym między innymi koncerty i kabarety.</w:t>
      </w:r>
    </w:p>
    <w:p w14:paraId="7DC1824E" w14:textId="7BAAB639" w:rsidR="008968C0" w:rsidRPr="00236A32" w:rsidRDefault="008968C0" w:rsidP="002533DC">
      <w:pPr>
        <w:pStyle w:val="Akapitzlist"/>
        <w:numPr>
          <w:ilvl w:val="0"/>
          <w:numId w:val="13"/>
        </w:numPr>
        <w:jc w:val="both"/>
        <w:rPr>
          <w:rFonts w:ascii="Roboto Condensed" w:hAnsi="Roboto Condensed"/>
        </w:rPr>
      </w:pPr>
      <w:r w:rsidRPr="06DEA905">
        <w:rPr>
          <w:rFonts w:ascii="Roboto Condensed" w:hAnsi="Roboto Condensed"/>
          <w:b/>
          <w:bCs/>
          <w:lang w:val="pl-PL"/>
        </w:rPr>
        <w:t>Active Family</w:t>
      </w:r>
      <w:r w:rsidRPr="06DEA905">
        <w:rPr>
          <w:rFonts w:ascii="Roboto Condensed" w:hAnsi="Roboto Condensed"/>
          <w:lang w:val="pl-PL"/>
        </w:rPr>
        <w:t xml:space="preserve"> </w:t>
      </w:r>
      <w:r w:rsidRPr="06DEA905">
        <w:rPr>
          <w:rFonts w:ascii="Roboto Condensed" w:hAnsi="Roboto Condensed"/>
        </w:rPr>
        <w:t xml:space="preserve">- </w:t>
      </w:r>
      <w:r w:rsidR="7D02CE3C" w:rsidRPr="06DEA905">
        <w:rPr>
          <w:rFonts w:ascii="Roboto Condensed" w:hAnsi="Roboto Condensed"/>
        </w:rPr>
        <w:t xml:space="preserve">w </w:t>
      </w:r>
      <w:r w:rsidRPr="06DEA905">
        <w:rPr>
          <w:rFonts w:ascii="Roboto Condensed" w:hAnsi="Roboto Condensed"/>
        </w:rPr>
        <w:t xml:space="preserve">ramówce znajdują się m.in. teleturnieje, programy typu talk-show, materiały dokumentalne oraz </w:t>
      </w:r>
      <w:proofErr w:type="spellStart"/>
      <w:r w:rsidRPr="06DEA905">
        <w:rPr>
          <w:rFonts w:ascii="Roboto Condensed" w:hAnsi="Roboto Condensed"/>
        </w:rPr>
        <w:t>reality</w:t>
      </w:r>
      <w:proofErr w:type="spellEnd"/>
      <w:r w:rsidRPr="06DEA905">
        <w:rPr>
          <w:rFonts w:ascii="Roboto Condensed" w:hAnsi="Roboto Condensed"/>
        </w:rPr>
        <w:t xml:space="preserve"> </w:t>
      </w:r>
      <w:proofErr w:type="spellStart"/>
      <w:r w:rsidRPr="06DEA905">
        <w:rPr>
          <w:rFonts w:ascii="Roboto Condensed" w:hAnsi="Roboto Condensed"/>
        </w:rPr>
        <w:t>shows</w:t>
      </w:r>
      <w:proofErr w:type="spellEnd"/>
      <w:r w:rsidRPr="06DEA905">
        <w:rPr>
          <w:rFonts w:ascii="Roboto Condensed" w:hAnsi="Roboto Condensed"/>
        </w:rPr>
        <w:t xml:space="preserve">. </w:t>
      </w:r>
    </w:p>
    <w:p w14:paraId="47E0C0C4" w14:textId="4DA578D0" w:rsidR="006D1D22" w:rsidRPr="006D1D22" w:rsidRDefault="008968C0" w:rsidP="002533DC">
      <w:pPr>
        <w:pStyle w:val="Akapitzlist"/>
        <w:numPr>
          <w:ilvl w:val="0"/>
          <w:numId w:val="13"/>
        </w:numPr>
        <w:jc w:val="both"/>
        <w:rPr>
          <w:rFonts w:ascii="Roboto Condensed" w:hAnsi="Roboto Condensed"/>
        </w:rPr>
      </w:pPr>
      <w:r w:rsidRPr="06DEA905">
        <w:rPr>
          <w:rFonts w:ascii="Roboto Condensed" w:eastAsia="Times New Roman" w:hAnsi="Roboto Condensed" w:cstheme="minorBidi"/>
          <w:b/>
          <w:bCs/>
        </w:rPr>
        <w:t xml:space="preserve">Polonia 1 - </w:t>
      </w:r>
      <w:r w:rsidRPr="006D1D22">
        <w:rPr>
          <w:rFonts w:ascii="Roboto Condensed" w:hAnsi="Roboto Condensed"/>
          <w:shd w:val="clear" w:color="auto" w:fill="FFFFFF"/>
        </w:rPr>
        <w:t>pierwsza i obecnie najstarsza, działająca nieprzerwanie polska stacja komercyjna.</w:t>
      </w:r>
      <w:r w:rsidR="006D1D22" w:rsidRPr="006D1D22">
        <w:rPr>
          <w:rFonts w:ascii="Roboto Condensed" w:hAnsi="Roboto Condensed"/>
          <w:shd w:val="clear" w:color="auto" w:fill="FFFFFF"/>
        </w:rPr>
        <w:t xml:space="preserve"> </w:t>
      </w:r>
      <w:r w:rsidR="006D1D22" w:rsidRPr="006D1D22">
        <w:rPr>
          <w:rFonts w:ascii="Roboto Condensed" w:hAnsi="Roboto Condensed"/>
        </w:rPr>
        <w:t xml:space="preserve">Nadaje programy </w:t>
      </w:r>
      <w:proofErr w:type="spellStart"/>
      <w:r w:rsidR="006D1D22" w:rsidRPr="006D1D22">
        <w:rPr>
          <w:rFonts w:ascii="Roboto Condensed" w:hAnsi="Roboto Condensed"/>
        </w:rPr>
        <w:t>ogólno</w:t>
      </w:r>
      <w:proofErr w:type="spellEnd"/>
      <w:r w:rsidR="006D1D22" w:rsidRPr="006D1D22">
        <w:rPr>
          <w:rFonts w:ascii="Roboto Condensed" w:hAnsi="Roboto Condensed"/>
        </w:rPr>
        <w:t>-rozrywkowe, kierująca swoją ofertę głównie do kobiet</w:t>
      </w:r>
      <w:r w:rsidR="165F6474" w:rsidRPr="006D1D22">
        <w:rPr>
          <w:rFonts w:ascii="Roboto Condensed" w:hAnsi="Roboto Condensed"/>
        </w:rPr>
        <w:t xml:space="preserve"> -</w:t>
      </w:r>
      <w:r w:rsidR="006D1D22" w:rsidRPr="006D1D22">
        <w:rPr>
          <w:rFonts w:ascii="Roboto Condensed" w:hAnsi="Roboto Condensed"/>
        </w:rPr>
        <w:t>programy rozrywkowe, seriale komediowe, telenowele i filmy z gatunku komedia, dramat i romans</w:t>
      </w:r>
      <w:r w:rsidR="20135300" w:rsidRPr="006D1D22">
        <w:rPr>
          <w:rFonts w:ascii="Roboto Condensed" w:hAnsi="Roboto Condensed"/>
        </w:rPr>
        <w:t xml:space="preserve"> oraz programy muzyczne. </w:t>
      </w:r>
    </w:p>
    <w:p w14:paraId="2568038A" w14:textId="2B2A6C4A" w:rsidR="001A1044" w:rsidRPr="006D1D22" w:rsidRDefault="001A1044" w:rsidP="002533DC">
      <w:pPr>
        <w:pStyle w:val="Akapitzlist"/>
        <w:numPr>
          <w:ilvl w:val="0"/>
          <w:numId w:val="13"/>
        </w:numPr>
        <w:spacing w:line="240" w:lineRule="auto"/>
        <w:jc w:val="both"/>
        <w:rPr>
          <w:rFonts w:ascii="Roboto Condensed" w:eastAsia="Times New Roman" w:hAnsi="Roboto Condensed" w:cstheme="minorBidi"/>
        </w:rPr>
      </w:pPr>
      <w:r w:rsidRPr="06DEA905">
        <w:rPr>
          <w:rFonts w:ascii="Roboto Condensed" w:eastAsia="Times New Roman" w:hAnsi="Roboto Condensed" w:cstheme="minorBidi"/>
          <w:b/>
          <w:bCs/>
        </w:rPr>
        <w:t>Tele 5 -</w:t>
      </w:r>
      <w:r w:rsidRPr="06DEA905">
        <w:rPr>
          <w:rFonts w:ascii="Roboto Condensed" w:eastAsia="Times New Roman" w:hAnsi="Roboto Condensed" w:cstheme="minorBidi"/>
        </w:rPr>
        <w:t xml:space="preserve"> </w:t>
      </w:r>
      <w:r w:rsidR="006D1D22" w:rsidRPr="06DEA905">
        <w:rPr>
          <w:rFonts w:ascii="Roboto Condensed" w:hAnsi="Roboto Condensed"/>
        </w:rPr>
        <w:t xml:space="preserve">nadaje program o charakterze </w:t>
      </w:r>
      <w:proofErr w:type="spellStart"/>
      <w:r w:rsidR="006D1D22" w:rsidRPr="06DEA905">
        <w:rPr>
          <w:rFonts w:ascii="Roboto Condensed" w:hAnsi="Roboto Condensed"/>
        </w:rPr>
        <w:t>ogólno</w:t>
      </w:r>
      <w:proofErr w:type="spellEnd"/>
      <w:r w:rsidR="006D1D22" w:rsidRPr="06DEA905">
        <w:rPr>
          <w:rFonts w:ascii="Roboto Condensed" w:hAnsi="Roboto Condensed"/>
        </w:rPr>
        <w:t>-rozrywkowym od ponad 16 lat. W ofercie programowej widzowie znajdą seriale i filmy: sensacyjne, science-</w:t>
      </w:r>
      <w:proofErr w:type="spellStart"/>
      <w:r w:rsidR="006D1D22" w:rsidRPr="06DEA905">
        <w:rPr>
          <w:rFonts w:ascii="Roboto Condensed" w:hAnsi="Roboto Condensed"/>
        </w:rPr>
        <w:t>fiction</w:t>
      </w:r>
      <w:proofErr w:type="spellEnd"/>
      <w:r w:rsidR="006D1D22" w:rsidRPr="06DEA905">
        <w:rPr>
          <w:rFonts w:ascii="Roboto Condensed" w:hAnsi="Roboto Condensed"/>
        </w:rPr>
        <w:t>, komediowe, kryminalne, obyczajowe, thrillery, horrory, dramaty. Obok dużych produkcji kina europejskiego i amerykańskiego, stacja prezentuje autorskie programy publicystyczne, kulturalne i rozrywkowe.</w:t>
      </w:r>
    </w:p>
    <w:p w14:paraId="17D533CB" w14:textId="5F1DB1F9" w:rsidR="006D1D22" w:rsidRPr="006D1D22" w:rsidRDefault="001A1044" w:rsidP="002533DC">
      <w:pPr>
        <w:pStyle w:val="NormalnyWeb"/>
        <w:numPr>
          <w:ilvl w:val="0"/>
          <w:numId w:val="13"/>
        </w:numPr>
        <w:jc w:val="both"/>
        <w:rPr>
          <w:rFonts w:ascii="Roboto Condensed" w:hAnsi="Roboto Condensed"/>
        </w:rPr>
      </w:pPr>
      <w:proofErr w:type="spellStart"/>
      <w:r w:rsidRPr="06DEA905">
        <w:rPr>
          <w:rFonts w:ascii="Roboto Condensed" w:eastAsia="Times New Roman" w:hAnsi="Roboto Condensed" w:cstheme="minorBidi"/>
          <w:b/>
          <w:bCs/>
        </w:rPr>
        <w:t>Mixtape</w:t>
      </w:r>
      <w:proofErr w:type="spellEnd"/>
      <w:r w:rsidRPr="06DEA905">
        <w:rPr>
          <w:rFonts w:ascii="Roboto Condensed" w:eastAsia="Times New Roman" w:hAnsi="Roboto Condensed" w:cstheme="minorBidi"/>
          <w:b/>
          <w:bCs/>
        </w:rPr>
        <w:t xml:space="preserve"> TV -</w:t>
      </w:r>
      <w:r w:rsidRPr="06DEA905">
        <w:rPr>
          <w:rFonts w:ascii="Roboto Condensed" w:eastAsia="Times New Roman" w:hAnsi="Roboto Condensed" w:cstheme="minorBidi"/>
        </w:rPr>
        <w:t xml:space="preserve"> </w:t>
      </w:r>
      <w:r w:rsidR="006D1D22" w:rsidRPr="06DEA905">
        <w:rPr>
          <w:rFonts w:ascii="Roboto Condensed" w:hAnsi="Roboto Condensed"/>
        </w:rPr>
        <w:t>to wyjątkowa propozycja dla fanów kultury hip-hop</w:t>
      </w:r>
      <w:r w:rsidR="00712CDC">
        <w:rPr>
          <w:rFonts w:ascii="Roboto Condensed" w:hAnsi="Roboto Condensed"/>
        </w:rPr>
        <w:t>.</w:t>
      </w:r>
      <w:r w:rsidR="006D1D22" w:rsidRPr="06DEA905">
        <w:rPr>
          <w:rFonts w:ascii="Roboto Condensed" w:hAnsi="Roboto Condensed"/>
        </w:rPr>
        <w:t xml:space="preserve"> Jedyna, polska stacja muzyczna w 100% poświęcona temu rodzajowi muzyki z Polski oraz ze świata.  </w:t>
      </w:r>
    </w:p>
    <w:p w14:paraId="6427D502" w14:textId="447AA76B" w:rsidR="00A132B5" w:rsidRPr="00446D8B" w:rsidRDefault="007D5BDD" w:rsidP="002533DC">
      <w:pPr>
        <w:pStyle w:val="Akapitzlist"/>
        <w:numPr>
          <w:ilvl w:val="0"/>
          <w:numId w:val="13"/>
        </w:numPr>
        <w:spacing w:line="240" w:lineRule="auto"/>
        <w:jc w:val="both"/>
        <w:rPr>
          <w:rFonts w:ascii="Roboto Condensed" w:eastAsia="Times New Roman" w:hAnsi="Roboto Condensed" w:cstheme="minorBidi"/>
        </w:rPr>
      </w:pPr>
      <w:bookmarkStart w:id="0" w:name="_Hlk81926575"/>
      <w:r w:rsidRPr="007D5BDD">
        <w:rPr>
          <w:rFonts w:ascii="Roboto Condensed" w:hAnsi="Roboto Condensed"/>
          <w:b/>
          <w:bCs/>
          <w:shd w:val="clear" w:color="auto" w:fill="FFFFFF"/>
        </w:rPr>
        <w:t xml:space="preserve">DW </w:t>
      </w:r>
      <w:proofErr w:type="spellStart"/>
      <w:r w:rsidRPr="007D5BDD">
        <w:rPr>
          <w:rFonts w:ascii="Roboto Condensed" w:hAnsi="Roboto Condensed"/>
          <w:b/>
          <w:bCs/>
          <w:shd w:val="clear" w:color="auto" w:fill="FFFFFF"/>
        </w:rPr>
        <w:t>Deutsch</w:t>
      </w:r>
      <w:proofErr w:type="spellEnd"/>
      <w:r w:rsidR="002533DC">
        <w:rPr>
          <w:rFonts w:ascii="Roboto Condensed" w:hAnsi="Roboto Condensed"/>
          <w:b/>
          <w:bCs/>
          <w:shd w:val="clear" w:color="auto" w:fill="FFFFFF"/>
        </w:rPr>
        <w:t xml:space="preserve"> </w:t>
      </w:r>
      <w:r w:rsidR="00236A32" w:rsidRPr="006D1D22">
        <w:rPr>
          <w:rFonts w:ascii="Roboto Condensed" w:hAnsi="Roboto Condensed"/>
          <w:shd w:val="clear" w:color="auto" w:fill="FFFFFF"/>
        </w:rPr>
        <w:t xml:space="preserve">- </w:t>
      </w:r>
      <w:r w:rsidR="00AD2908" w:rsidRPr="00AD2908">
        <w:rPr>
          <w:rFonts w:ascii="Roboto Condensed" w:hAnsi="Roboto Condensed"/>
        </w:rPr>
        <w:t xml:space="preserve">niemieckojęzyczny kanał telewizyjny Deutsche </w:t>
      </w:r>
      <w:proofErr w:type="spellStart"/>
      <w:r w:rsidR="00AD2908" w:rsidRPr="00AD2908">
        <w:rPr>
          <w:rFonts w:ascii="Roboto Condensed" w:hAnsi="Roboto Condensed"/>
        </w:rPr>
        <w:t>Welle</w:t>
      </w:r>
      <w:proofErr w:type="spellEnd"/>
      <w:r w:rsidR="00AD2908" w:rsidRPr="00AD2908">
        <w:rPr>
          <w:rFonts w:ascii="Roboto Condensed" w:hAnsi="Roboto Condensed"/>
        </w:rPr>
        <w:t xml:space="preserve"> (DW), któr</w:t>
      </w:r>
      <w:r w:rsidR="00AD2908">
        <w:rPr>
          <w:rFonts w:ascii="Roboto Condensed" w:hAnsi="Roboto Condensed"/>
        </w:rPr>
        <w:t xml:space="preserve">y </w:t>
      </w:r>
      <w:r w:rsidR="006D1D22" w:rsidRPr="006D1D22">
        <w:rPr>
          <w:rFonts w:ascii="Roboto Condensed" w:hAnsi="Roboto Condensed"/>
        </w:rPr>
        <w:t xml:space="preserve">wchodzi w skład niemieckiej sieci publicznej ARD i prezentuje programy w ponad 30 językach. </w:t>
      </w:r>
      <w:r w:rsidR="0BD0085A" w:rsidRPr="006D1D22">
        <w:rPr>
          <w:rFonts w:ascii="Roboto Condensed" w:hAnsi="Roboto Condensed"/>
        </w:rPr>
        <w:t>N</w:t>
      </w:r>
      <w:r w:rsidR="006D1D22" w:rsidRPr="006D1D22">
        <w:rPr>
          <w:rFonts w:ascii="Roboto Condensed" w:hAnsi="Roboto Condensed"/>
        </w:rPr>
        <w:t xml:space="preserve">adaje globalnie programy informacyjne, dokumentalne i magazyny tematyczne poświęcone przede wszystkim wydarzeniom w Niemczech, ale również w Europie i na świecie. </w:t>
      </w:r>
    </w:p>
    <w:bookmarkEnd w:id="0"/>
    <w:p w14:paraId="63D214F5" w14:textId="77777777" w:rsidR="00446D8B" w:rsidRPr="00446D8B" w:rsidRDefault="00446D8B" w:rsidP="002533DC">
      <w:pPr>
        <w:pStyle w:val="Akapitzlist"/>
        <w:spacing w:line="240" w:lineRule="auto"/>
        <w:jc w:val="both"/>
        <w:rPr>
          <w:rFonts w:ascii="Roboto Condensed" w:eastAsia="Times New Roman" w:hAnsi="Roboto Condensed" w:cstheme="minorBidi"/>
        </w:rPr>
      </w:pPr>
    </w:p>
    <w:p w14:paraId="12676ED4" w14:textId="2778DA41" w:rsidR="00446D8B" w:rsidRPr="00236A32" w:rsidRDefault="00446D8B" w:rsidP="002533DC">
      <w:pPr>
        <w:spacing w:after="240"/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W pakiecie P</w:t>
      </w:r>
      <w:r w:rsidR="00717A75">
        <w:rPr>
          <w:rFonts w:ascii="Roboto Condensed" w:hAnsi="Roboto Condensed"/>
        </w:rPr>
        <w:t>odstawowym</w:t>
      </w:r>
      <w:r>
        <w:rPr>
          <w:rFonts w:ascii="Roboto Condensed" w:hAnsi="Roboto Condensed"/>
        </w:rPr>
        <w:t xml:space="preserve"> </w:t>
      </w:r>
      <w:r w:rsidR="009634EA">
        <w:rPr>
          <w:rFonts w:ascii="Roboto Condensed" w:hAnsi="Roboto Condensed"/>
        </w:rPr>
        <w:t xml:space="preserve">PLAY NOW i PLAY NOW TV </w:t>
      </w:r>
      <w:r w:rsidR="00B33E92">
        <w:rPr>
          <w:rFonts w:ascii="Roboto Condensed" w:hAnsi="Roboto Condensed"/>
        </w:rPr>
        <w:t>znalazł się także:</w:t>
      </w:r>
    </w:p>
    <w:p w14:paraId="25137071" w14:textId="77777777" w:rsidR="00446D8B" w:rsidRDefault="00446D8B" w:rsidP="002533DC">
      <w:pPr>
        <w:pStyle w:val="Akapitzlist"/>
        <w:numPr>
          <w:ilvl w:val="0"/>
          <w:numId w:val="13"/>
        </w:numPr>
        <w:jc w:val="both"/>
        <w:rPr>
          <w:rFonts w:ascii="Roboto Condensed" w:hAnsi="Roboto Condensed"/>
        </w:rPr>
      </w:pPr>
      <w:proofErr w:type="spellStart"/>
      <w:r w:rsidRPr="00236A32">
        <w:rPr>
          <w:rFonts w:ascii="Roboto Condensed" w:hAnsi="Roboto Condensed"/>
          <w:b/>
          <w:bCs/>
          <w:lang w:val="pl-PL"/>
        </w:rPr>
        <w:t>TeenNick</w:t>
      </w:r>
      <w:proofErr w:type="spellEnd"/>
      <w:r w:rsidRPr="00236A32">
        <w:rPr>
          <w:rFonts w:ascii="Roboto Condensed" w:hAnsi="Roboto Condensed"/>
          <w:lang w:val="pl-PL"/>
        </w:rPr>
        <w:t xml:space="preserve"> </w:t>
      </w:r>
      <w:r w:rsidRPr="00236A32">
        <w:rPr>
          <w:rFonts w:ascii="Roboto Condensed" w:hAnsi="Roboto Condensed"/>
        </w:rPr>
        <w:t xml:space="preserve">- należy do rodziny kanałów Nickelodeon i jest skierowany do młodych nastolatków w wieku 10-16. Na ofertę kanału składają się najlepsze seriale fabularne z biblioteki </w:t>
      </w:r>
      <w:proofErr w:type="spellStart"/>
      <w:r w:rsidRPr="00236A32">
        <w:rPr>
          <w:rFonts w:ascii="Roboto Condensed" w:hAnsi="Roboto Condensed"/>
        </w:rPr>
        <w:t>Nickelodeona</w:t>
      </w:r>
      <w:proofErr w:type="spellEnd"/>
      <w:r w:rsidRPr="00236A32">
        <w:rPr>
          <w:rFonts w:ascii="Roboto Condensed" w:hAnsi="Roboto Condensed"/>
        </w:rPr>
        <w:t>. Na liście programu znajdą się tytuły chętnie oglądane dotychczas wieczorową porą na Nickelodeon</w:t>
      </w:r>
      <w:r w:rsidRPr="00236A32">
        <w:rPr>
          <w:rFonts w:ascii="Roboto Condensed" w:hAnsi="Roboto Condensed"/>
          <w:i/>
          <w:iCs/>
        </w:rPr>
        <w:t xml:space="preserve">: </w:t>
      </w:r>
      <w:proofErr w:type="spellStart"/>
      <w:r w:rsidRPr="00236A32">
        <w:rPr>
          <w:rFonts w:ascii="Roboto Condensed" w:hAnsi="Roboto Condensed"/>
          <w:i/>
          <w:iCs/>
        </w:rPr>
        <w:t>Sam&amp;Cat</w:t>
      </w:r>
      <w:proofErr w:type="spellEnd"/>
      <w:r w:rsidRPr="00236A32">
        <w:rPr>
          <w:rFonts w:ascii="Roboto Condensed" w:hAnsi="Roboto Condensed"/>
          <w:i/>
          <w:iCs/>
        </w:rPr>
        <w:t>, Zagadki Rodziny Hunterów, Niebezpieczny Henryk, Biuro Ochrony Magii, Czy Boisz się Ciemności</w:t>
      </w:r>
      <w:r w:rsidRPr="00236A32">
        <w:rPr>
          <w:rFonts w:ascii="Roboto Condensed" w:hAnsi="Roboto Condensed"/>
        </w:rPr>
        <w:t xml:space="preserve">? </w:t>
      </w:r>
    </w:p>
    <w:p w14:paraId="5F7FEA41" w14:textId="77777777" w:rsidR="00446D8B" w:rsidRPr="00446D8B" w:rsidRDefault="00446D8B" w:rsidP="002533DC">
      <w:pPr>
        <w:spacing w:line="240" w:lineRule="auto"/>
        <w:jc w:val="both"/>
        <w:rPr>
          <w:rFonts w:ascii="Roboto Condensed" w:eastAsia="Times New Roman" w:hAnsi="Roboto Condensed" w:cstheme="minorBidi"/>
        </w:rPr>
      </w:pPr>
    </w:p>
    <w:p w14:paraId="76C9B345" w14:textId="77777777" w:rsidR="00236A32" w:rsidRPr="00236A32" w:rsidRDefault="00236A32" w:rsidP="002533DC">
      <w:pPr>
        <w:pStyle w:val="Akapitzlist"/>
        <w:spacing w:line="240" w:lineRule="auto"/>
        <w:jc w:val="both"/>
        <w:rPr>
          <w:rFonts w:ascii="Roboto Condensed" w:eastAsia="Times New Roman" w:hAnsi="Roboto Condensed" w:cstheme="minorHAnsi"/>
        </w:rPr>
      </w:pPr>
    </w:p>
    <w:p w14:paraId="7B23A36E" w14:textId="5B06E88E" w:rsidR="00283EEE" w:rsidRDefault="000E2DAB" w:rsidP="002533DC">
      <w:pPr>
        <w:spacing w:after="240"/>
        <w:jc w:val="both"/>
        <w:rPr>
          <w:rFonts w:ascii="Roboto Condensed" w:hAnsi="Roboto Condensed"/>
        </w:rPr>
      </w:pPr>
      <w:r w:rsidRPr="00236A32">
        <w:rPr>
          <w:rFonts w:ascii="Roboto Condensed" w:hAnsi="Roboto Condensed"/>
        </w:rPr>
        <w:t>Play umożliwia korzystanie z telewizji PLAY NOW</w:t>
      </w:r>
      <w:r w:rsidR="001C74BE">
        <w:rPr>
          <w:rFonts w:ascii="Roboto Condensed" w:hAnsi="Roboto Condensed"/>
        </w:rPr>
        <w:t xml:space="preserve"> TV</w:t>
      </w:r>
      <w:r w:rsidRPr="00236A32">
        <w:rPr>
          <w:rFonts w:ascii="Roboto Condensed" w:hAnsi="Roboto Condensed"/>
        </w:rPr>
        <w:t xml:space="preserve"> </w:t>
      </w:r>
      <w:r w:rsidR="00236A32">
        <w:rPr>
          <w:rFonts w:ascii="Roboto Condensed" w:hAnsi="Roboto Condensed"/>
        </w:rPr>
        <w:t>w wygodny sposób</w:t>
      </w:r>
      <w:r w:rsidRPr="00236A32">
        <w:rPr>
          <w:rFonts w:ascii="Roboto Condensed" w:hAnsi="Roboto Condensed"/>
        </w:rPr>
        <w:t xml:space="preserve"> </w:t>
      </w:r>
      <w:r w:rsidR="001C74BE">
        <w:rPr>
          <w:rFonts w:ascii="Roboto Condensed" w:hAnsi="Roboto Condensed"/>
        </w:rPr>
        <w:t>za pośrednictwem</w:t>
      </w:r>
      <w:r w:rsidRPr="00236A32">
        <w:rPr>
          <w:rFonts w:ascii="Roboto Condensed" w:hAnsi="Roboto Condensed"/>
        </w:rPr>
        <w:t xml:space="preserve"> urządzenia TV BOX</w:t>
      </w:r>
      <w:r w:rsidR="001C74BE" w:rsidRPr="001C74BE">
        <w:rPr>
          <w:rFonts w:ascii="Roboto Condensed" w:hAnsi="Roboto Condensed"/>
        </w:rPr>
        <w:t xml:space="preserve"> </w:t>
      </w:r>
      <w:r w:rsidR="001C74BE">
        <w:rPr>
          <w:rFonts w:ascii="Roboto Condensed" w:hAnsi="Roboto Condensed"/>
        </w:rPr>
        <w:t>z systemem Android TV oraz</w:t>
      </w:r>
      <w:r w:rsidRPr="00236A32">
        <w:rPr>
          <w:rFonts w:ascii="Roboto Condensed" w:hAnsi="Roboto Condensed"/>
        </w:rPr>
        <w:t xml:space="preserve"> nowym, intuicyjnym interfejsem. </w:t>
      </w:r>
      <w:r w:rsidR="001C74BE">
        <w:rPr>
          <w:rFonts w:ascii="Roboto Condensed" w:hAnsi="Roboto Condensed"/>
        </w:rPr>
        <w:t>Klienci mogą oglądać kanały także na stronie playnow.pl, w aplikacjach mobilnych i w aplikacjach dla smart TV.</w:t>
      </w:r>
    </w:p>
    <w:p w14:paraId="728A1FB9" w14:textId="74FEB1C4" w:rsidR="00236A32" w:rsidRPr="00236A32" w:rsidRDefault="00236A32" w:rsidP="002533DC">
      <w:pPr>
        <w:spacing w:after="240"/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Więcej informacji na temat oferty oraz aktualne promocje operatora dostępne są na stronie </w:t>
      </w:r>
      <w:hyperlink r:id="rId8" w:history="1">
        <w:r w:rsidRPr="00BB469E">
          <w:rPr>
            <w:rStyle w:val="Hipercze"/>
            <w:rFonts w:ascii="Roboto Condensed" w:hAnsi="Roboto Condensed"/>
          </w:rPr>
          <w:t>www.play.pl</w:t>
        </w:r>
      </w:hyperlink>
      <w:r>
        <w:rPr>
          <w:rFonts w:ascii="Roboto Condensed" w:hAnsi="Roboto Condensed"/>
        </w:rPr>
        <w:t xml:space="preserve"> </w:t>
      </w:r>
    </w:p>
    <w:sectPr w:rsidR="00236A32" w:rsidRPr="00236A32" w:rsidSect="006277C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/>
      <w:pgMar w:top="1843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576F07" w14:textId="77777777" w:rsidR="003E0411" w:rsidRDefault="003E0411">
      <w:pPr>
        <w:spacing w:line="240" w:lineRule="auto"/>
      </w:pPr>
      <w:r>
        <w:separator/>
      </w:r>
    </w:p>
  </w:endnote>
  <w:endnote w:type="continuationSeparator" w:id="0">
    <w:p w14:paraId="1A399796" w14:textId="77777777" w:rsidR="003E0411" w:rsidRDefault="003E0411">
      <w:pPr>
        <w:spacing w:line="240" w:lineRule="auto"/>
      </w:pPr>
      <w:r>
        <w:continuationSeparator/>
      </w:r>
    </w:p>
  </w:endnote>
  <w:endnote w:type="continuationNotice" w:id="1">
    <w:p w14:paraId="75B5B41D" w14:textId="77777777" w:rsidR="003E0411" w:rsidRDefault="003E041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 Condensed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9D19CA" w14:textId="77777777" w:rsidR="009F51D0" w:rsidRDefault="009F51D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265252" w14:textId="1BC088AC" w:rsidR="009F51D0" w:rsidRDefault="00EB4F3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4447F5E4" wp14:editId="5FC96215">
              <wp:simplePos x="0" y="0"/>
              <wp:positionH relativeFrom="page">
                <wp:posOffset>0</wp:posOffset>
              </wp:positionH>
              <wp:positionV relativeFrom="page">
                <wp:posOffset>10225405</wp:posOffset>
              </wp:positionV>
              <wp:extent cx="7562215" cy="273050"/>
              <wp:effectExtent l="0" t="0" r="0" b="12700"/>
              <wp:wrapNone/>
              <wp:docPr id="1" name="MSIPCM0ecc4e52b178429758b8940a" descr="{&quot;HashCode&quot;:-40031334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21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7CD8AD5" w14:textId="14681DFB" w:rsidR="00EB4F33" w:rsidRPr="00EB4F33" w:rsidRDefault="00EB4F33" w:rsidP="00EB4F33">
                          <w:pP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47F5E4" id="_x0000_t202" coordsize="21600,21600" o:spt="202" path="m,l,21600r21600,l21600,xe">
              <v:stroke joinstyle="miter"/>
              <v:path gradientshapeok="t" o:connecttype="rect"/>
            </v:shapetype>
            <v:shape id="MSIPCM0ecc4e52b178429758b8940a" o:spid="_x0000_s1026" type="#_x0000_t202" alt="{&quot;HashCode&quot;:-400313340,&quot;Height&quot;:841.0,&quot;Width&quot;:595.0,&quot;Placement&quot;:&quot;Footer&quot;,&quot;Index&quot;:&quot;Primary&quot;,&quot;Section&quot;:1,&quot;Top&quot;:0.0,&quot;Left&quot;:0.0}" style="position:absolute;margin-left:0;margin-top:805.15pt;width:595.45pt;height:21.5pt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" o:allowincell="f" filled="f" stroked="f" strokeweight=".5pt">
              <v:textbox inset="20pt,0,,0">
                <w:txbxContent>
                  <w:p w14:paraId="77CD8AD5" w14:textId="14681DFB" w:rsidR="00EB4F33" w:rsidRPr="00EB4F33" w:rsidRDefault="00EB4F33" w:rsidP="00EB4F33">
                    <w:pPr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D0018" w14:textId="77777777" w:rsidR="009F51D0" w:rsidRDefault="009F51D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2D9B3A" w14:textId="77777777" w:rsidR="003E0411" w:rsidRDefault="003E0411">
      <w:pPr>
        <w:spacing w:line="240" w:lineRule="auto"/>
      </w:pPr>
      <w:r>
        <w:separator/>
      </w:r>
    </w:p>
  </w:footnote>
  <w:footnote w:type="continuationSeparator" w:id="0">
    <w:p w14:paraId="202DB156" w14:textId="77777777" w:rsidR="003E0411" w:rsidRDefault="003E0411">
      <w:pPr>
        <w:spacing w:line="240" w:lineRule="auto"/>
      </w:pPr>
      <w:r>
        <w:continuationSeparator/>
      </w:r>
    </w:p>
  </w:footnote>
  <w:footnote w:type="continuationNotice" w:id="1">
    <w:p w14:paraId="4F3370C8" w14:textId="77777777" w:rsidR="003E0411" w:rsidRDefault="003E041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624EEC" w14:textId="77777777" w:rsidR="009F51D0" w:rsidRDefault="009F51D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660DD3" w14:textId="77777777" w:rsidR="009F51D0" w:rsidRDefault="001E45CC">
    <w:r w:rsidRPr="0098762C">
      <w:rPr>
        <w:noProof/>
        <w:lang w:val="pl-PL"/>
      </w:rPr>
      <w:drawing>
        <wp:anchor distT="0" distB="0" distL="0" distR="0" simplePos="0" relativeHeight="251658240" behindDoc="0" locked="0" layoutInCell="1" hidden="0" allowOverlap="1" wp14:anchorId="05792B73" wp14:editId="5A31B91F">
          <wp:simplePos x="0" y="0"/>
          <wp:positionH relativeFrom="page">
            <wp:posOffset>4877435</wp:posOffset>
          </wp:positionH>
          <wp:positionV relativeFrom="paragraph">
            <wp:posOffset>38100</wp:posOffset>
          </wp:positionV>
          <wp:extent cx="2682240" cy="430530"/>
          <wp:effectExtent l="0" t="0" r="3810" b="7620"/>
          <wp:wrapSquare wrapText="bothSides" distT="0" distB="0" distL="0" distR="0"/>
          <wp:docPr id="9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82240" cy="43053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5116C" w14:textId="77777777" w:rsidR="009F51D0" w:rsidRDefault="009F51D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663CE"/>
    <w:multiLevelType w:val="hybridMultilevel"/>
    <w:tmpl w:val="28F484EC"/>
    <w:lvl w:ilvl="0" w:tplc="0415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" w15:restartNumberingAfterBreak="0">
    <w:nsid w:val="0BD47D29"/>
    <w:multiLevelType w:val="hybridMultilevel"/>
    <w:tmpl w:val="B8867E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D2D7C"/>
    <w:multiLevelType w:val="hybridMultilevel"/>
    <w:tmpl w:val="70B8DE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2480E"/>
    <w:multiLevelType w:val="hybridMultilevel"/>
    <w:tmpl w:val="F522C9B8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21393E31"/>
    <w:multiLevelType w:val="hybridMultilevel"/>
    <w:tmpl w:val="7ABE32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53980"/>
    <w:multiLevelType w:val="hybridMultilevel"/>
    <w:tmpl w:val="F8068E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A2D0A"/>
    <w:multiLevelType w:val="hybridMultilevel"/>
    <w:tmpl w:val="1D6630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E6F2B"/>
    <w:multiLevelType w:val="multilevel"/>
    <w:tmpl w:val="472A81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FCE336F"/>
    <w:multiLevelType w:val="hybridMultilevel"/>
    <w:tmpl w:val="417EDB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650B2C"/>
    <w:multiLevelType w:val="hybridMultilevel"/>
    <w:tmpl w:val="7DF6C8D0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497B2A01"/>
    <w:multiLevelType w:val="hybridMultilevel"/>
    <w:tmpl w:val="58EA92F4"/>
    <w:lvl w:ilvl="0" w:tplc="0F928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A88C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C6A6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0430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B4F9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7CD6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D29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9866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012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68361A6F"/>
    <w:multiLevelType w:val="hybridMultilevel"/>
    <w:tmpl w:val="B1C2DE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6F724D"/>
    <w:multiLevelType w:val="hybridMultilevel"/>
    <w:tmpl w:val="08E208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8"/>
  </w:num>
  <w:num w:numId="5">
    <w:abstractNumId w:val="12"/>
  </w:num>
  <w:num w:numId="6">
    <w:abstractNumId w:val="9"/>
  </w:num>
  <w:num w:numId="7">
    <w:abstractNumId w:val="2"/>
  </w:num>
  <w:num w:numId="8">
    <w:abstractNumId w:val="10"/>
  </w:num>
  <w:num w:numId="9">
    <w:abstractNumId w:val="0"/>
  </w:num>
  <w:num w:numId="10">
    <w:abstractNumId w:val="6"/>
  </w:num>
  <w:num w:numId="11">
    <w:abstractNumId w:val="11"/>
  </w:num>
  <w:num w:numId="12">
    <w:abstractNumId w:val="3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TAxMTY1Nza0NDVW0lEKTi0uzszPAykwsqgFAGq51Q0tAAAA"/>
  </w:docVars>
  <w:rsids>
    <w:rsidRoot w:val="009F51D0"/>
    <w:rsid w:val="00001092"/>
    <w:rsid w:val="00007316"/>
    <w:rsid w:val="00010924"/>
    <w:rsid w:val="00023024"/>
    <w:rsid w:val="0002730F"/>
    <w:rsid w:val="00041AC3"/>
    <w:rsid w:val="0006025D"/>
    <w:rsid w:val="0006294C"/>
    <w:rsid w:val="00077013"/>
    <w:rsid w:val="000923DF"/>
    <w:rsid w:val="000A2381"/>
    <w:rsid w:val="000B71ED"/>
    <w:rsid w:val="000C006F"/>
    <w:rsid w:val="000C1347"/>
    <w:rsid w:val="000C58FA"/>
    <w:rsid w:val="000D55ED"/>
    <w:rsid w:val="000E0A6A"/>
    <w:rsid w:val="000E2DAB"/>
    <w:rsid w:val="000E2F02"/>
    <w:rsid w:val="000F062F"/>
    <w:rsid w:val="00101292"/>
    <w:rsid w:val="00103C38"/>
    <w:rsid w:val="00105F37"/>
    <w:rsid w:val="00113248"/>
    <w:rsid w:val="00113D7C"/>
    <w:rsid w:val="001144A9"/>
    <w:rsid w:val="0012054E"/>
    <w:rsid w:val="00120BE4"/>
    <w:rsid w:val="00122D89"/>
    <w:rsid w:val="00123B4F"/>
    <w:rsid w:val="00126290"/>
    <w:rsid w:val="001449FB"/>
    <w:rsid w:val="00144AA6"/>
    <w:rsid w:val="00147D47"/>
    <w:rsid w:val="00150B9B"/>
    <w:rsid w:val="001562DF"/>
    <w:rsid w:val="00170EC4"/>
    <w:rsid w:val="0017403E"/>
    <w:rsid w:val="00174047"/>
    <w:rsid w:val="00176ED6"/>
    <w:rsid w:val="001770A2"/>
    <w:rsid w:val="00177B23"/>
    <w:rsid w:val="00191178"/>
    <w:rsid w:val="00194210"/>
    <w:rsid w:val="001A1044"/>
    <w:rsid w:val="001A7766"/>
    <w:rsid w:val="001B18D8"/>
    <w:rsid w:val="001B235F"/>
    <w:rsid w:val="001C0974"/>
    <w:rsid w:val="001C3FC2"/>
    <w:rsid w:val="001C4A7F"/>
    <w:rsid w:val="001C6F3F"/>
    <w:rsid w:val="001C6FAF"/>
    <w:rsid w:val="001C74BE"/>
    <w:rsid w:val="001D1693"/>
    <w:rsid w:val="001E2DAF"/>
    <w:rsid w:val="001E3D15"/>
    <w:rsid w:val="001E45CC"/>
    <w:rsid w:val="001E4688"/>
    <w:rsid w:val="001F2455"/>
    <w:rsid w:val="001F415E"/>
    <w:rsid w:val="001F756A"/>
    <w:rsid w:val="00201053"/>
    <w:rsid w:val="00203314"/>
    <w:rsid w:val="00210CF8"/>
    <w:rsid w:val="00220AB5"/>
    <w:rsid w:val="00226266"/>
    <w:rsid w:val="00230616"/>
    <w:rsid w:val="002309B4"/>
    <w:rsid w:val="00236A32"/>
    <w:rsid w:val="00236F65"/>
    <w:rsid w:val="002404FF"/>
    <w:rsid w:val="00252FCA"/>
    <w:rsid w:val="002533DC"/>
    <w:rsid w:val="002550EA"/>
    <w:rsid w:val="00263E02"/>
    <w:rsid w:val="00264F93"/>
    <w:rsid w:val="00271499"/>
    <w:rsid w:val="00274C9C"/>
    <w:rsid w:val="00283EEE"/>
    <w:rsid w:val="0028728B"/>
    <w:rsid w:val="0029352B"/>
    <w:rsid w:val="002A1348"/>
    <w:rsid w:val="002A5181"/>
    <w:rsid w:val="002B3F6E"/>
    <w:rsid w:val="002B5E0C"/>
    <w:rsid w:val="002C7743"/>
    <w:rsid w:val="002D4A6A"/>
    <w:rsid w:val="002D6100"/>
    <w:rsid w:val="002D7064"/>
    <w:rsid w:val="002F4BBF"/>
    <w:rsid w:val="0030668C"/>
    <w:rsid w:val="00310A18"/>
    <w:rsid w:val="003117FC"/>
    <w:rsid w:val="0032318A"/>
    <w:rsid w:val="00333056"/>
    <w:rsid w:val="00334699"/>
    <w:rsid w:val="00335792"/>
    <w:rsid w:val="00337DE0"/>
    <w:rsid w:val="003403D8"/>
    <w:rsid w:val="00342A28"/>
    <w:rsid w:val="003576D0"/>
    <w:rsid w:val="003621C2"/>
    <w:rsid w:val="00362DED"/>
    <w:rsid w:val="00363C8B"/>
    <w:rsid w:val="00370D82"/>
    <w:rsid w:val="003B71FA"/>
    <w:rsid w:val="003B7930"/>
    <w:rsid w:val="003C7E68"/>
    <w:rsid w:val="003D2039"/>
    <w:rsid w:val="003E0411"/>
    <w:rsid w:val="003E3600"/>
    <w:rsid w:val="003E3A24"/>
    <w:rsid w:val="003F3282"/>
    <w:rsid w:val="003F56A1"/>
    <w:rsid w:val="00401D37"/>
    <w:rsid w:val="004109A1"/>
    <w:rsid w:val="00416350"/>
    <w:rsid w:val="00421B32"/>
    <w:rsid w:val="0042619E"/>
    <w:rsid w:val="00431EC0"/>
    <w:rsid w:val="00440400"/>
    <w:rsid w:val="00442549"/>
    <w:rsid w:val="00446D8B"/>
    <w:rsid w:val="004500D9"/>
    <w:rsid w:val="0045083E"/>
    <w:rsid w:val="00462CA4"/>
    <w:rsid w:val="0047218A"/>
    <w:rsid w:val="00474BD7"/>
    <w:rsid w:val="0048054A"/>
    <w:rsid w:val="004830CB"/>
    <w:rsid w:val="00483B03"/>
    <w:rsid w:val="00492EC3"/>
    <w:rsid w:val="00494BA9"/>
    <w:rsid w:val="0049692A"/>
    <w:rsid w:val="004A7D7A"/>
    <w:rsid w:val="004B7A2A"/>
    <w:rsid w:val="004C1CDB"/>
    <w:rsid w:val="004C3B5F"/>
    <w:rsid w:val="004D3141"/>
    <w:rsid w:val="004E004E"/>
    <w:rsid w:val="004E0DA8"/>
    <w:rsid w:val="004E1B03"/>
    <w:rsid w:val="004E42C6"/>
    <w:rsid w:val="00504D80"/>
    <w:rsid w:val="00505C02"/>
    <w:rsid w:val="00507D66"/>
    <w:rsid w:val="00511527"/>
    <w:rsid w:val="0051216F"/>
    <w:rsid w:val="00513FBE"/>
    <w:rsid w:val="00530333"/>
    <w:rsid w:val="0053055B"/>
    <w:rsid w:val="00532B01"/>
    <w:rsid w:val="0054111D"/>
    <w:rsid w:val="005428B9"/>
    <w:rsid w:val="0054493C"/>
    <w:rsid w:val="00544B62"/>
    <w:rsid w:val="00561EEC"/>
    <w:rsid w:val="00562F72"/>
    <w:rsid w:val="00564CD7"/>
    <w:rsid w:val="005675B6"/>
    <w:rsid w:val="00567892"/>
    <w:rsid w:val="00574576"/>
    <w:rsid w:val="00582EE2"/>
    <w:rsid w:val="0058557A"/>
    <w:rsid w:val="005860DC"/>
    <w:rsid w:val="0059593B"/>
    <w:rsid w:val="005A3426"/>
    <w:rsid w:val="005C0B91"/>
    <w:rsid w:val="005C37A8"/>
    <w:rsid w:val="005C5C2D"/>
    <w:rsid w:val="005C7633"/>
    <w:rsid w:val="005C7F77"/>
    <w:rsid w:val="005D5AA3"/>
    <w:rsid w:val="005D66AD"/>
    <w:rsid w:val="005E154E"/>
    <w:rsid w:val="005E5D65"/>
    <w:rsid w:val="005F41C6"/>
    <w:rsid w:val="005F5A7A"/>
    <w:rsid w:val="006031A9"/>
    <w:rsid w:val="006068C9"/>
    <w:rsid w:val="00606A38"/>
    <w:rsid w:val="006076CC"/>
    <w:rsid w:val="00610049"/>
    <w:rsid w:val="0061759D"/>
    <w:rsid w:val="00620B5C"/>
    <w:rsid w:val="00621261"/>
    <w:rsid w:val="006217C3"/>
    <w:rsid w:val="0062612A"/>
    <w:rsid w:val="00627327"/>
    <w:rsid w:val="006277CD"/>
    <w:rsid w:val="00631828"/>
    <w:rsid w:val="006415BC"/>
    <w:rsid w:val="00660999"/>
    <w:rsid w:val="00665D24"/>
    <w:rsid w:val="00666F5E"/>
    <w:rsid w:val="00672DEE"/>
    <w:rsid w:val="00680990"/>
    <w:rsid w:val="006822FF"/>
    <w:rsid w:val="00691E36"/>
    <w:rsid w:val="006A2D45"/>
    <w:rsid w:val="006A39DA"/>
    <w:rsid w:val="006A6607"/>
    <w:rsid w:val="006A6F4A"/>
    <w:rsid w:val="006A6F66"/>
    <w:rsid w:val="006B1A48"/>
    <w:rsid w:val="006B2702"/>
    <w:rsid w:val="006B5890"/>
    <w:rsid w:val="006C5569"/>
    <w:rsid w:val="006D0228"/>
    <w:rsid w:val="006D1D22"/>
    <w:rsid w:val="006D5216"/>
    <w:rsid w:val="006E2202"/>
    <w:rsid w:val="00701734"/>
    <w:rsid w:val="0070586B"/>
    <w:rsid w:val="00705ABD"/>
    <w:rsid w:val="00712CDC"/>
    <w:rsid w:val="00714E89"/>
    <w:rsid w:val="00717A75"/>
    <w:rsid w:val="00727586"/>
    <w:rsid w:val="00727F5B"/>
    <w:rsid w:val="007406A3"/>
    <w:rsid w:val="00743AA2"/>
    <w:rsid w:val="007507D0"/>
    <w:rsid w:val="00753E3B"/>
    <w:rsid w:val="00754671"/>
    <w:rsid w:val="00763437"/>
    <w:rsid w:val="00766EDE"/>
    <w:rsid w:val="007739A7"/>
    <w:rsid w:val="00773FE9"/>
    <w:rsid w:val="00774FE5"/>
    <w:rsid w:val="007768A0"/>
    <w:rsid w:val="0078071F"/>
    <w:rsid w:val="00784E7D"/>
    <w:rsid w:val="007869E4"/>
    <w:rsid w:val="007906F6"/>
    <w:rsid w:val="007918A4"/>
    <w:rsid w:val="00797602"/>
    <w:rsid w:val="007A0DD4"/>
    <w:rsid w:val="007A6CB4"/>
    <w:rsid w:val="007A6D82"/>
    <w:rsid w:val="007A7B73"/>
    <w:rsid w:val="007B0475"/>
    <w:rsid w:val="007B2B24"/>
    <w:rsid w:val="007C461F"/>
    <w:rsid w:val="007C6910"/>
    <w:rsid w:val="007D0DA4"/>
    <w:rsid w:val="007D5BDD"/>
    <w:rsid w:val="007D6455"/>
    <w:rsid w:val="007E3B93"/>
    <w:rsid w:val="007E4117"/>
    <w:rsid w:val="007E5ACC"/>
    <w:rsid w:val="007F6DFE"/>
    <w:rsid w:val="00802FA2"/>
    <w:rsid w:val="00815ABF"/>
    <w:rsid w:val="00816825"/>
    <w:rsid w:val="0082290D"/>
    <w:rsid w:val="00822E2D"/>
    <w:rsid w:val="008311A8"/>
    <w:rsid w:val="00832CC9"/>
    <w:rsid w:val="00837791"/>
    <w:rsid w:val="0084082B"/>
    <w:rsid w:val="00841CBA"/>
    <w:rsid w:val="00853DBD"/>
    <w:rsid w:val="00853E56"/>
    <w:rsid w:val="0085590E"/>
    <w:rsid w:val="008649B1"/>
    <w:rsid w:val="00870146"/>
    <w:rsid w:val="00870FAE"/>
    <w:rsid w:val="00882AA2"/>
    <w:rsid w:val="00883ACA"/>
    <w:rsid w:val="00884E30"/>
    <w:rsid w:val="00895F9B"/>
    <w:rsid w:val="008968C0"/>
    <w:rsid w:val="008A4D0D"/>
    <w:rsid w:val="008B18AD"/>
    <w:rsid w:val="008B2DC2"/>
    <w:rsid w:val="008B6303"/>
    <w:rsid w:val="008C3CDE"/>
    <w:rsid w:val="008D4437"/>
    <w:rsid w:val="008D7303"/>
    <w:rsid w:val="008E2273"/>
    <w:rsid w:val="008E38A2"/>
    <w:rsid w:val="008E63EA"/>
    <w:rsid w:val="00900998"/>
    <w:rsid w:val="0091159F"/>
    <w:rsid w:val="00923AEA"/>
    <w:rsid w:val="009309F3"/>
    <w:rsid w:val="00935047"/>
    <w:rsid w:val="00940081"/>
    <w:rsid w:val="00941356"/>
    <w:rsid w:val="00941FBB"/>
    <w:rsid w:val="009551E7"/>
    <w:rsid w:val="00956BD5"/>
    <w:rsid w:val="009634EA"/>
    <w:rsid w:val="00970A24"/>
    <w:rsid w:val="00972368"/>
    <w:rsid w:val="00977032"/>
    <w:rsid w:val="0098762C"/>
    <w:rsid w:val="00987E1C"/>
    <w:rsid w:val="0099557E"/>
    <w:rsid w:val="009975AC"/>
    <w:rsid w:val="009977F1"/>
    <w:rsid w:val="009A0192"/>
    <w:rsid w:val="009A4C00"/>
    <w:rsid w:val="009A62EE"/>
    <w:rsid w:val="009B70E0"/>
    <w:rsid w:val="009C3A59"/>
    <w:rsid w:val="009D0A5D"/>
    <w:rsid w:val="009D72E4"/>
    <w:rsid w:val="009E16A0"/>
    <w:rsid w:val="009E1ABC"/>
    <w:rsid w:val="009E228C"/>
    <w:rsid w:val="009E2676"/>
    <w:rsid w:val="009E34AD"/>
    <w:rsid w:val="009F51D0"/>
    <w:rsid w:val="009F7E5C"/>
    <w:rsid w:val="00A016B9"/>
    <w:rsid w:val="00A01C66"/>
    <w:rsid w:val="00A029BE"/>
    <w:rsid w:val="00A10D99"/>
    <w:rsid w:val="00A1242E"/>
    <w:rsid w:val="00A132B5"/>
    <w:rsid w:val="00A20386"/>
    <w:rsid w:val="00A25211"/>
    <w:rsid w:val="00A25D6F"/>
    <w:rsid w:val="00A2658A"/>
    <w:rsid w:val="00A31A92"/>
    <w:rsid w:val="00A3314B"/>
    <w:rsid w:val="00A44A78"/>
    <w:rsid w:val="00A477E6"/>
    <w:rsid w:val="00A50DA9"/>
    <w:rsid w:val="00A520F6"/>
    <w:rsid w:val="00A66224"/>
    <w:rsid w:val="00A81F8E"/>
    <w:rsid w:val="00A8215D"/>
    <w:rsid w:val="00A87259"/>
    <w:rsid w:val="00A90772"/>
    <w:rsid w:val="00A93C11"/>
    <w:rsid w:val="00AB1948"/>
    <w:rsid w:val="00AD2908"/>
    <w:rsid w:val="00AD7A6D"/>
    <w:rsid w:val="00AE0672"/>
    <w:rsid w:val="00AE0911"/>
    <w:rsid w:val="00AE6ECA"/>
    <w:rsid w:val="00AE7C49"/>
    <w:rsid w:val="00B01AE9"/>
    <w:rsid w:val="00B06B69"/>
    <w:rsid w:val="00B07B8A"/>
    <w:rsid w:val="00B14871"/>
    <w:rsid w:val="00B21E6D"/>
    <w:rsid w:val="00B2265C"/>
    <w:rsid w:val="00B24CCF"/>
    <w:rsid w:val="00B33E92"/>
    <w:rsid w:val="00B41889"/>
    <w:rsid w:val="00B43664"/>
    <w:rsid w:val="00B46824"/>
    <w:rsid w:val="00B4753C"/>
    <w:rsid w:val="00B529C5"/>
    <w:rsid w:val="00B52EDB"/>
    <w:rsid w:val="00B60DF8"/>
    <w:rsid w:val="00B64445"/>
    <w:rsid w:val="00B65EC5"/>
    <w:rsid w:val="00B75E87"/>
    <w:rsid w:val="00B82378"/>
    <w:rsid w:val="00B83B8C"/>
    <w:rsid w:val="00B859AE"/>
    <w:rsid w:val="00B9238A"/>
    <w:rsid w:val="00B949C7"/>
    <w:rsid w:val="00B97C42"/>
    <w:rsid w:val="00BA190D"/>
    <w:rsid w:val="00BA3783"/>
    <w:rsid w:val="00BA476A"/>
    <w:rsid w:val="00BA4AC7"/>
    <w:rsid w:val="00BA6758"/>
    <w:rsid w:val="00BB3173"/>
    <w:rsid w:val="00BB5719"/>
    <w:rsid w:val="00BC039C"/>
    <w:rsid w:val="00BC13FB"/>
    <w:rsid w:val="00BC25CB"/>
    <w:rsid w:val="00BC2946"/>
    <w:rsid w:val="00BF6CD2"/>
    <w:rsid w:val="00C0282F"/>
    <w:rsid w:val="00C04ABA"/>
    <w:rsid w:val="00C11950"/>
    <w:rsid w:val="00C125F4"/>
    <w:rsid w:val="00C13BC4"/>
    <w:rsid w:val="00C166F6"/>
    <w:rsid w:val="00C209D0"/>
    <w:rsid w:val="00C20AA9"/>
    <w:rsid w:val="00C27CBA"/>
    <w:rsid w:val="00C32C8E"/>
    <w:rsid w:val="00C361AE"/>
    <w:rsid w:val="00C42CD1"/>
    <w:rsid w:val="00C511D8"/>
    <w:rsid w:val="00C53C56"/>
    <w:rsid w:val="00C55FAB"/>
    <w:rsid w:val="00C63A0C"/>
    <w:rsid w:val="00C63DDB"/>
    <w:rsid w:val="00C725BD"/>
    <w:rsid w:val="00C7429F"/>
    <w:rsid w:val="00C75901"/>
    <w:rsid w:val="00C768C4"/>
    <w:rsid w:val="00C844D9"/>
    <w:rsid w:val="00C861B9"/>
    <w:rsid w:val="00C87A3E"/>
    <w:rsid w:val="00C92AB7"/>
    <w:rsid w:val="00C94F5E"/>
    <w:rsid w:val="00C97435"/>
    <w:rsid w:val="00CB5477"/>
    <w:rsid w:val="00CC1B04"/>
    <w:rsid w:val="00CC7DC3"/>
    <w:rsid w:val="00CD224C"/>
    <w:rsid w:val="00CE0797"/>
    <w:rsid w:val="00CE1F52"/>
    <w:rsid w:val="00CE34CF"/>
    <w:rsid w:val="00CE6A04"/>
    <w:rsid w:val="00CF1E88"/>
    <w:rsid w:val="00CF58BB"/>
    <w:rsid w:val="00CF7199"/>
    <w:rsid w:val="00D01AFD"/>
    <w:rsid w:val="00D2124F"/>
    <w:rsid w:val="00D239F9"/>
    <w:rsid w:val="00D24E07"/>
    <w:rsid w:val="00D278D1"/>
    <w:rsid w:val="00D36686"/>
    <w:rsid w:val="00D4693B"/>
    <w:rsid w:val="00D51730"/>
    <w:rsid w:val="00D52858"/>
    <w:rsid w:val="00D5743D"/>
    <w:rsid w:val="00D71DC3"/>
    <w:rsid w:val="00D7254C"/>
    <w:rsid w:val="00D83253"/>
    <w:rsid w:val="00D85665"/>
    <w:rsid w:val="00D9058C"/>
    <w:rsid w:val="00D9123B"/>
    <w:rsid w:val="00D92E16"/>
    <w:rsid w:val="00DA1D57"/>
    <w:rsid w:val="00DA515B"/>
    <w:rsid w:val="00DA5DA8"/>
    <w:rsid w:val="00DC2098"/>
    <w:rsid w:val="00DC2534"/>
    <w:rsid w:val="00DC6063"/>
    <w:rsid w:val="00DC7233"/>
    <w:rsid w:val="00DE4657"/>
    <w:rsid w:val="00DE52BF"/>
    <w:rsid w:val="00DE6A05"/>
    <w:rsid w:val="00DF1F09"/>
    <w:rsid w:val="00DF432F"/>
    <w:rsid w:val="00E12794"/>
    <w:rsid w:val="00E156B5"/>
    <w:rsid w:val="00E20BEB"/>
    <w:rsid w:val="00E2191B"/>
    <w:rsid w:val="00E35C01"/>
    <w:rsid w:val="00E43DB0"/>
    <w:rsid w:val="00E450AA"/>
    <w:rsid w:val="00E53669"/>
    <w:rsid w:val="00E572EE"/>
    <w:rsid w:val="00E615EC"/>
    <w:rsid w:val="00E62B1E"/>
    <w:rsid w:val="00E669DA"/>
    <w:rsid w:val="00E76EA1"/>
    <w:rsid w:val="00E77993"/>
    <w:rsid w:val="00E77E1D"/>
    <w:rsid w:val="00E8485F"/>
    <w:rsid w:val="00E87298"/>
    <w:rsid w:val="00E90D7D"/>
    <w:rsid w:val="00E91C0D"/>
    <w:rsid w:val="00EA53CE"/>
    <w:rsid w:val="00EA781C"/>
    <w:rsid w:val="00EB242A"/>
    <w:rsid w:val="00EB3FAD"/>
    <w:rsid w:val="00EB4F33"/>
    <w:rsid w:val="00EC03F2"/>
    <w:rsid w:val="00EC2A24"/>
    <w:rsid w:val="00EC39F4"/>
    <w:rsid w:val="00EC4595"/>
    <w:rsid w:val="00EC4DBF"/>
    <w:rsid w:val="00ED61F6"/>
    <w:rsid w:val="00ED733F"/>
    <w:rsid w:val="00EE177A"/>
    <w:rsid w:val="00EE2EFD"/>
    <w:rsid w:val="00EF76B1"/>
    <w:rsid w:val="00F0779A"/>
    <w:rsid w:val="00F10707"/>
    <w:rsid w:val="00F17CB6"/>
    <w:rsid w:val="00F229A8"/>
    <w:rsid w:val="00F26FC5"/>
    <w:rsid w:val="00F6216B"/>
    <w:rsid w:val="00F9542B"/>
    <w:rsid w:val="00F97E9C"/>
    <w:rsid w:val="00FA050F"/>
    <w:rsid w:val="00FB3C0C"/>
    <w:rsid w:val="00FC749E"/>
    <w:rsid w:val="00FD4CD5"/>
    <w:rsid w:val="00FE605C"/>
    <w:rsid w:val="00FE62C1"/>
    <w:rsid w:val="00FF596B"/>
    <w:rsid w:val="00FF68FA"/>
    <w:rsid w:val="01916ED3"/>
    <w:rsid w:val="032A2742"/>
    <w:rsid w:val="06DEA905"/>
    <w:rsid w:val="0BD0085A"/>
    <w:rsid w:val="0CFFD5AB"/>
    <w:rsid w:val="0EC9D27E"/>
    <w:rsid w:val="165F6474"/>
    <w:rsid w:val="1E8AC0A1"/>
    <w:rsid w:val="20135300"/>
    <w:rsid w:val="29DE8F4D"/>
    <w:rsid w:val="321BE885"/>
    <w:rsid w:val="343AB658"/>
    <w:rsid w:val="35968971"/>
    <w:rsid w:val="36414B99"/>
    <w:rsid w:val="3A985763"/>
    <w:rsid w:val="3EAE86A6"/>
    <w:rsid w:val="4CCDE66F"/>
    <w:rsid w:val="4F6A25B4"/>
    <w:rsid w:val="50ACB8FE"/>
    <w:rsid w:val="556DFE8C"/>
    <w:rsid w:val="55A25395"/>
    <w:rsid w:val="56108D74"/>
    <w:rsid w:val="56CE591B"/>
    <w:rsid w:val="578CCC5F"/>
    <w:rsid w:val="59C06B76"/>
    <w:rsid w:val="5B91F2A1"/>
    <w:rsid w:val="5D1728E2"/>
    <w:rsid w:val="5DEA6D6A"/>
    <w:rsid w:val="623CDA54"/>
    <w:rsid w:val="652EECAF"/>
    <w:rsid w:val="659397C0"/>
    <w:rsid w:val="68CAA10A"/>
    <w:rsid w:val="6B5E207D"/>
    <w:rsid w:val="6B77BC76"/>
    <w:rsid w:val="6BD8A33A"/>
    <w:rsid w:val="6F5B487D"/>
    <w:rsid w:val="7BF71DDD"/>
    <w:rsid w:val="7D02CE3C"/>
    <w:rsid w:val="7D0B26CC"/>
    <w:rsid w:val="7E1B7CCF"/>
    <w:rsid w:val="7E4A7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54B1F5"/>
  <w15:docId w15:val="{41F881EB-5886-4809-AA45-414565385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918A4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918A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918A4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7918A4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918A4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D92E16"/>
    <w:rPr>
      <w:color w:val="800080" w:themeColor="followedHyperlink"/>
      <w:u w:val="singl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D443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D443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D443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D443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semiHidden/>
    <w:unhideWhenUsed/>
    <w:rsid w:val="009D72E4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9D72E4"/>
  </w:style>
  <w:style w:type="paragraph" w:styleId="Stopka">
    <w:name w:val="footer"/>
    <w:basedOn w:val="Normalny"/>
    <w:link w:val="StopkaZnak"/>
    <w:uiPriority w:val="99"/>
    <w:semiHidden/>
    <w:unhideWhenUsed/>
    <w:rsid w:val="009D72E4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9D72E4"/>
  </w:style>
  <w:style w:type="paragraph" w:styleId="Akapitzlist">
    <w:name w:val="List Paragraph"/>
    <w:basedOn w:val="Normalny"/>
    <w:uiPriority w:val="34"/>
    <w:qFormat/>
    <w:rsid w:val="00E77E1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B3FAD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B3FA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B3FAD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C725BD"/>
    <w:rPr>
      <w:b/>
      <w:bC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816825"/>
    <w:pPr>
      <w:spacing w:after="200" w:line="240" w:lineRule="auto"/>
    </w:pPr>
    <w:rPr>
      <w:rFonts w:asciiTheme="minorHAnsi" w:eastAsiaTheme="minorHAnsi" w:hAnsiTheme="minorHAnsi" w:cstheme="minorBidi"/>
      <w:i/>
      <w:iCs/>
      <w:color w:val="1F497D" w:themeColor="text2"/>
      <w:sz w:val="18"/>
      <w:szCs w:val="18"/>
      <w:lang w:val="pl-PL"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91178"/>
    <w:rPr>
      <w:color w:val="605E5C"/>
      <w:shd w:val="clear" w:color="auto" w:fill="E1DFDD"/>
    </w:rPr>
  </w:style>
  <w:style w:type="paragraph" w:styleId="Tekstpodstawowy">
    <w:name w:val="Body Text"/>
    <w:basedOn w:val="Normalny"/>
    <w:link w:val="TekstpodstawowyZnak"/>
    <w:uiPriority w:val="99"/>
    <w:unhideWhenUsed/>
    <w:rsid w:val="00170EC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70EC4"/>
  </w:style>
  <w:style w:type="paragraph" w:styleId="NormalnyWeb">
    <w:name w:val="Normal (Web)"/>
    <w:basedOn w:val="Normalny"/>
    <w:uiPriority w:val="99"/>
    <w:semiHidden/>
    <w:unhideWhenUsed/>
    <w:rsid w:val="006D1D22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9875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7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3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lay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B95D52-1598-45C5-A89D-0C6A89722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769</Words>
  <Characters>4616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erski, Krzysztof</dc:creator>
  <cp:keywords/>
  <cp:lastModifiedBy>Agnieszka Platkowska</cp:lastModifiedBy>
  <cp:revision>7</cp:revision>
  <dcterms:created xsi:type="dcterms:W3CDTF">2021-09-08T11:12:00Z</dcterms:created>
  <dcterms:modified xsi:type="dcterms:W3CDTF">2021-09-08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1-09-08T11:14:50Z</vt:lpwstr>
  </property>
  <property fmtid="{D5CDD505-2E9C-101B-9397-08002B2CF9AE}" pid="4" name="MSIP_Label_ffedf4fd-fdc4-436f-a9e4-cb74c8d35f1c_Method">
    <vt:lpwstr>Standar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ddc788db-ee76-4390-b2e7-f38f94702b13</vt:lpwstr>
  </property>
  <property fmtid="{D5CDD505-2E9C-101B-9397-08002B2CF9AE}" pid="8" name="MSIP_Label_ffedf4fd-fdc4-436f-a9e4-cb74c8d35f1c_ContentBits">
    <vt:lpwstr>2</vt:lpwstr>
  </property>
</Properties>
</file>